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proofErr w:type="spellStart"/>
      <w:r w:rsidRPr="00493F88">
        <w:rPr>
          <w:b/>
          <w:lang w:val="sv-SE"/>
          <w:rPrChange w:id="1" w:author="Bond-Lamberty, Benjamin" w:date="2020-09-26T06:13:00Z">
            <w:rPr>
              <w:b/>
            </w:rPr>
          </w:rPrChange>
        </w:rPr>
        <w:t>Authors</w:t>
      </w:r>
      <w:proofErr w:type="spellEnd"/>
      <w:r w:rsidRPr="00493F88">
        <w:rPr>
          <w:b/>
          <w:lang w:val="sv-SE"/>
          <w:rPrChange w:id="2" w:author="Bond-Lamberty, Benjamin" w:date="2020-09-26T06:13:00Z">
            <w:rPr>
              <w:b/>
            </w:rPr>
          </w:rPrChange>
        </w:rPr>
        <w:t>:</w:t>
      </w:r>
    </w:p>
    <w:p w14:paraId="0A1951C8" w14:textId="77777777" w:rsidR="00506B67" w:rsidRPr="00493F88" w:rsidRDefault="004B446A">
      <w:pPr>
        <w:pStyle w:val="BodyText"/>
        <w:rPr>
          <w:lang w:val="sv-SE"/>
          <w:rPrChange w:id="3" w:author="Bond-Lamberty, Benjamin" w:date="2020-09-26T06:13:00Z">
            <w:rPr/>
          </w:rPrChange>
        </w:rPr>
      </w:pPr>
      <w:r w:rsidRPr="00493F88">
        <w:rPr>
          <w:lang w:val="sv-SE"/>
          <w:rPrChange w:id="4" w:author="Bond-Lamberty, Benjamin" w:date="2020-09-26T06:13:00Z">
            <w:rPr/>
          </w:rPrChange>
        </w:rPr>
        <w:t>Kristina J. Anderson-Teixeira</w:t>
      </w:r>
      <w:r w:rsidRPr="00493F88">
        <w:rPr>
          <w:vertAlign w:val="superscript"/>
          <w:lang w:val="sv-SE"/>
          <w:rPrChange w:id="5" w:author="Bond-Lamberty, Benjamin" w:date="2020-09-26T06:13:00Z">
            <w:rPr>
              <w:vertAlign w:val="superscript"/>
            </w:rPr>
          </w:rPrChange>
        </w:rPr>
        <w:t>1,2</w:t>
      </w:r>
      <w:r w:rsidRPr="00493F88">
        <w:rPr>
          <w:lang w:val="sv-SE"/>
          <w:rPrChange w:id="6" w:author="Bond-Lamberty, Benjamin" w:date="2020-09-26T06:13:00Z">
            <w:rPr/>
          </w:rPrChange>
        </w:rPr>
        <w:t>*</w:t>
      </w:r>
    </w:p>
    <w:p w14:paraId="086325E0" w14:textId="77777777" w:rsidR="00506B67" w:rsidRPr="00493F88" w:rsidRDefault="004B446A">
      <w:pPr>
        <w:pStyle w:val="BodyText"/>
        <w:rPr>
          <w:lang w:val="sv-SE"/>
          <w:rPrChange w:id="7" w:author="Bond-Lamberty, Benjamin" w:date="2020-09-26T06:13:00Z">
            <w:rPr/>
          </w:rPrChange>
        </w:rPr>
      </w:pPr>
      <w:r w:rsidRPr="00493F88">
        <w:rPr>
          <w:lang w:val="sv-SE"/>
          <w:rPrChange w:id="8" w:author="Bond-Lamberty, Benjamin" w:date="2020-09-26T06:13:00Z">
            <w:rPr/>
          </w:rPrChange>
        </w:rPr>
        <w:t>Valentine Herrmann</w:t>
      </w:r>
      <w:r w:rsidRPr="00493F88">
        <w:rPr>
          <w:vertAlign w:val="superscript"/>
          <w:lang w:val="sv-SE"/>
          <w:rPrChange w:id="9"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10" w:author="Bond-Lamberty, Benjamin" w:date="2020-09-26T06:13:00Z">
            <w:rPr/>
          </w:rPrChange>
        </w:rPr>
      </w:pPr>
      <w:r w:rsidRPr="00493F88">
        <w:rPr>
          <w:lang w:val="nb-NO"/>
          <w:rPrChange w:id="11" w:author="Bond-Lamberty, Benjamin" w:date="2020-09-26T06:13:00Z">
            <w:rPr/>
          </w:rPrChange>
        </w:rPr>
        <w:t>Jennifer C. McGarvey</w:t>
      </w:r>
      <w:r w:rsidRPr="00493F88">
        <w:rPr>
          <w:vertAlign w:val="superscript"/>
          <w:lang w:val="nb-NO"/>
          <w:rPrChange w:id="12" w:author="Bond-Lamberty, Benjamin" w:date="2020-09-26T06:13:00Z">
            <w:rPr>
              <w:vertAlign w:val="superscript"/>
            </w:rPr>
          </w:rPrChange>
        </w:rPr>
        <w:t>1</w:t>
      </w:r>
    </w:p>
    <w:p w14:paraId="646096B1" w14:textId="77777777" w:rsidR="00506B67" w:rsidRPr="00493F88" w:rsidRDefault="004B446A">
      <w:pPr>
        <w:pStyle w:val="BodyText"/>
        <w:rPr>
          <w:lang w:val="nb-NO"/>
          <w:rPrChange w:id="13" w:author="Bond-Lamberty, Benjamin" w:date="2020-09-26T06:13:00Z">
            <w:rPr/>
          </w:rPrChange>
        </w:rPr>
      </w:pPr>
      <w:r w:rsidRPr="00493F88">
        <w:rPr>
          <w:lang w:val="nb-NO"/>
          <w:rPrChange w:id="14" w:author="Bond-Lamberty, Benjamin" w:date="2020-09-26T06:13:00Z">
            <w:rPr/>
          </w:rPrChange>
        </w:rPr>
        <w:t>Helene C. Muller-Landau</w:t>
      </w:r>
      <w:r w:rsidRPr="00493F88">
        <w:rPr>
          <w:vertAlign w:val="superscript"/>
          <w:lang w:val="nb-NO"/>
          <w:rPrChange w:id="15"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6" w:name="summary"/>
      <w:r>
        <w:lastRenderedPageBreak/>
        <w:t>Summary</w:t>
      </w:r>
      <w:bookmarkEnd w:id="16"/>
    </w:p>
    <w:p w14:paraId="59BFF6CF" w14:textId="77777777" w:rsidR="00506B67" w:rsidRDefault="004B446A">
      <w:pPr>
        <w:pStyle w:val="FirstParagraph"/>
      </w:pPr>
      <w:r>
        <w:rPr>
          <w:i/>
        </w:rPr>
        <w:t>Background.</w:t>
      </w:r>
      <w:r>
        <w:t xml:space="preserve"> The fate of Earth’s climate is closely linked to forests, which strongly influence atmospheric carbon dioxide (CO</w:t>
      </w:r>
      <w:r>
        <w:rPr>
          <w:vertAlign w:val="subscript"/>
        </w:rPr>
        <w:t>2</w:t>
      </w:r>
      <w:r>
        <w:t>)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14:paraId="346C4342" w14:textId="337A4670" w:rsidR="00506B67" w:rsidRDefault="004B446A">
      <w:pPr>
        <w:pStyle w:val="BodyText"/>
      </w:pPr>
      <w:r>
        <w:rPr>
          <w:i/>
        </w:rPr>
        <w:t>Methods/Design.</w:t>
      </w:r>
      <w:r>
        <w:t xml:space="preserve"> Here, we draw from the Global Forest C Database, ForC, to provide a macroscopic overview of C cycling in the world’s forests, giving special attention to stand age-related variation. </w:t>
      </w:r>
      <w:r w:rsidRPr="00335A05">
        <w:rPr>
          <w:highlight w:val="yellow"/>
          <w:rPrChange w:id="17" w:author="Teixeira, Kristina A." w:date="2020-09-26T07:54:00Z">
            <w:rPr/>
          </w:rPrChange>
        </w:rPr>
        <w:t xml:space="preserve">Specifically, we </w:t>
      </w:r>
      <w:del w:id="18" w:author="Bond-Lamberty, Benjamin" w:date="2020-09-26T06:13:00Z">
        <w:r w:rsidRPr="00335A05" w:rsidDel="00493F88">
          <w:rPr>
            <w:highlight w:val="yellow"/>
            <w:rPrChange w:id="19" w:author="Teixeira, Kristina A." w:date="2020-09-26T07:54:00Z">
              <w:rPr/>
            </w:rPrChange>
          </w:rPr>
          <w:delText>draw upon</w:delText>
        </w:r>
      </w:del>
      <w:ins w:id="20" w:author="Bond-Lamberty, Benjamin" w:date="2020-09-26T06:13:00Z">
        <w:r w:rsidR="00493F88" w:rsidRPr="00335A05">
          <w:rPr>
            <w:highlight w:val="yellow"/>
            <w:rPrChange w:id="21" w:author="Teixeira, Kristina A." w:date="2020-09-26T07:54:00Z">
              <w:rPr/>
            </w:rPrChange>
          </w:rPr>
          <w:t>use</w:t>
        </w:r>
      </w:ins>
      <w:r w:rsidRPr="00335A05">
        <w:rPr>
          <w:highlight w:val="yellow"/>
          <w:rPrChange w:id="22" w:author="Teixeira, Kristina A." w:date="2020-09-26T07:54:00Z">
            <w:rPr/>
          </w:rPrChange>
        </w:rPr>
        <w:t xml:space="preserve"> 9793 </w:t>
      </w:r>
      <w:ins w:id="23" w:author="Bond-Lamberty, Benjamin" w:date="2020-09-26T06:13:00Z">
        <w:r w:rsidR="00493F88" w:rsidRPr="00335A05">
          <w:rPr>
            <w:highlight w:val="yellow"/>
            <w:rPrChange w:id="24" w:author="Teixeira, Kristina A." w:date="2020-09-26T07:54:00Z">
              <w:rPr/>
            </w:rPrChange>
          </w:rPr>
          <w:t xml:space="preserve">ForC </w:t>
        </w:r>
      </w:ins>
      <w:r w:rsidRPr="00335A05">
        <w:rPr>
          <w:highlight w:val="yellow"/>
          <w:rPrChange w:id="25" w:author="Teixeira, Kristina A." w:date="2020-09-26T07:54:00Z">
            <w:rPr/>
          </w:rPrChange>
        </w:rPr>
        <w:t>records</w:t>
      </w:r>
      <w:r>
        <w:t xml:space="preserve"> </w:t>
      </w:r>
      <w:r w:rsidRPr="00335A05">
        <w:rPr>
          <w:highlight w:val="yellow"/>
          <w:rPrChange w:id="26" w:author="Teixeira, Kristina A." w:date="2020-09-26T07:54:00Z">
            <w:rPr/>
          </w:rPrChange>
        </w:rPr>
        <w:t xml:space="preserve">from </w:t>
      </w:r>
      <w:r w:rsidRPr="00335A05">
        <w:rPr>
          <w:color w:val="FF0000"/>
          <w:highlight w:val="yellow"/>
          <w:rPrChange w:id="27" w:author="Teixeira, Kristina A." w:date="2020-09-26T07:54:00Z">
            <w:rPr/>
          </w:rPrChange>
        </w:rPr>
        <w:t>NA</w:t>
      </w:r>
      <w:r w:rsidRPr="00335A05">
        <w:rPr>
          <w:highlight w:val="yellow"/>
          <w:rPrChange w:id="28" w:author="Teixeira, Kristina A." w:date="2020-09-26T07:54:00Z">
            <w:rPr/>
          </w:rPrChange>
        </w:rPr>
        <w:t xml:space="preserve"> geographic</w:t>
      </w:r>
      <w:r>
        <w:t xml:space="preserve">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335A05">
        <w:rPr>
          <w:highlight w:val="yellow"/>
          <w:rPrChange w:id="29" w:author="Teixeira, Kristina A." w:date="2020-09-26T07:54:00Z">
            <w:rPr/>
          </w:rPrChange>
        </w:rPr>
        <w:t>.</w:t>
      </w:r>
      <w:r w:rsidRPr="00335A05">
        <w:rPr>
          <w:color w:val="FF0000"/>
          <w:highlight w:val="yellow"/>
          <w:rPrChange w:id="30" w:author="Teixeira, Kristina A." w:date="2020-09-26T07:54:00Z">
            <w:rPr/>
          </w:rPrChange>
        </w:rPr>
        <w:t>XX</w:t>
      </w:r>
      <w:r w:rsidRPr="00335A05">
        <w:rPr>
          <w:highlight w:val="yellow"/>
          <w:rPrChange w:id="31" w:author="Teixeira, Kristina A." w:date="2020-09-26T07:54:00Z">
            <w:rPr/>
          </w:rPrChange>
        </w:rPr>
        <w:t xml:space="preserve"> yielded</w:t>
      </w:r>
      <w:r>
        <w:t xml:space="preserve">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32"/>
      <w:r>
        <w:t xml:space="preserve">This analysis yields a comprehensive and broadly consistent picture of C cycling across the world’s forests. </w:t>
      </w:r>
      <w:commentRangeEnd w:id="32"/>
      <w:r w:rsidR="00493F88">
        <w:rPr>
          <w:rStyle w:val="CommentReference"/>
        </w:rPr>
        <w:commentReference w:id="3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33" w:name="background"/>
      <w:r>
        <w:t>Background</w:t>
      </w:r>
      <w:bookmarkEnd w:id="33"/>
    </w:p>
    <w:p w14:paraId="6257807F" w14:textId="77777777" w:rsidR="00506B67" w:rsidRDefault="004B446A">
      <w:pPr>
        <w:pStyle w:val="FirstParagraph"/>
      </w:pPr>
      <w:r>
        <w:rPr>
          <w:i/>
        </w:rPr>
        <w:t>(Abby has offered to update stats in this paragraph:)</w:t>
      </w:r>
    </w:p>
    <w:p w14:paraId="1704516B" w14:textId="77777777" w:rsidR="00AD079A" w:rsidRDefault="004B446A">
      <w:pPr>
        <w:pStyle w:val="BodyText"/>
        <w:rPr>
          <w:ins w:id="34" w:author="Bond-Lamberty, Benjamin" w:date="2020-09-26T06:22:00Z"/>
        </w:rPr>
      </w:pPr>
      <w:r>
        <w:t>Forest ecosystems will play a critical role in shaping the course of climate change (IPCC1.5) through their influence on atmospheric carbon dioxide (CO</w:t>
      </w:r>
      <w:r>
        <w:rPr>
          <w:vertAlign w:val="subscript"/>
        </w:rPr>
        <w:t>2</w:t>
      </w:r>
      <w:r>
        <w:t>). Their annual gross CO</w:t>
      </w:r>
      <w:r>
        <w:rPr>
          <w:vertAlign w:val="subscript"/>
        </w:rPr>
        <w:t>2</w:t>
      </w:r>
      <w:r>
        <w:t xml:space="preserve"> sequestration (gross primary productivity, </w:t>
      </w:r>
      <m:oMath>
        <m:r>
          <w:rPr>
            <w:rFonts w:ascii="Cambria Math" w:hAnsi="Cambria Math"/>
          </w:rPr>
          <m:t>GPP</m:t>
        </m:r>
      </m:oMath>
      <w:r>
        <w:t>) is estimated at &gt;69 Gt C yr</w:t>
      </w:r>
      <w:r>
        <w:rPr>
          <w:vertAlign w:val="superscript"/>
        </w:rPr>
        <w:t>-1</w:t>
      </w:r>
      <w:r>
        <w:t xml:space="preserve"> (</w:t>
      </w:r>
      <w:commentRangeStart w:id="35"/>
      <w:r>
        <w:rPr>
          <w:b/>
        </w:rPr>
        <w:t>???</w:t>
      </w:r>
      <w:commentRangeEnd w:id="35"/>
      <w:r w:rsidR="00CD3499">
        <w:rPr>
          <w:rStyle w:val="CommentReference"/>
        </w:rPr>
        <w:commentReference w:id="35"/>
      </w:r>
      <w:r>
        <w:t>), or &gt;7 times average annual fossil fuel emissions from 2007-2016 (9.4 ± 0.5 Gt C yr-1; Le Quéré et al 2017) (</w:t>
      </w:r>
      <w:r>
        <w:rPr>
          <w:b/>
        </w:rPr>
        <w:t>update</w:t>
      </w:r>
      <w:r>
        <w:t>). While most of this enormous C flux is couterbalanced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fire, a small portion </w:t>
      </w:r>
      <w:del w:id="36" w:author="Bond-Lamberty, Benjamin" w:date="2020-09-26T06:20:00Z">
        <w:r w:rsidRPr="00335A05" w:rsidDel="00AD079A">
          <w:rPr>
            <w:highlight w:val="yellow"/>
          </w:rPr>
          <w:delText>was</w:delText>
        </w:r>
        <w:r w:rsidDel="00AD079A">
          <w:delText xml:space="preserve"> </w:delText>
        </w:r>
      </w:del>
      <w:ins w:id="37" w:author="Bond-Lamberty, Benjamin" w:date="2020-09-26T06:20:00Z">
        <w:r w:rsidR="00AD079A">
          <w:t xml:space="preserve">has been </w:t>
        </w:r>
      </w:ins>
      <w:r>
        <w:t>retained in ecosystems over recent decades. The resulting CO</w:t>
      </w:r>
      <w:r>
        <w:rPr>
          <w:vertAlign w:val="subscript"/>
        </w:rPr>
        <w:t>2</w:t>
      </w:r>
      <w:r>
        <w:t xml:space="preserve"> sink averaged 3.0 ± 0.8 Gt C yr^{-1} from 2007-2016, offsetting 32% of anthropogenic fossil fuel emissions (Le Quéré et al 2017) (</w:t>
      </w:r>
      <w:r>
        <w:rPr>
          <w:b/>
        </w:rPr>
        <w:t>update, give range</w:t>
      </w:r>
      <w:r>
        <w:t>). Moreover, forests contain substantial carbon (C) stocks: an estimated 92% of terrestrial biomass (Pan et al 2013) and 45% of terrestrial C (biomass and soils; Bonan 2008</w:t>
      </w:r>
      <w:r w:rsidRPr="00335A05">
        <w:rPr>
          <w:highlight w:val="yellow"/>
        </w:rPr>
        <w:t xml:space="preserve">). </w:t>
      </w:r>
      <w:ins w:id="38" w:author="Bond-Lamberty, Benjamin" w:date="2020-09-26T06:21:00Z">
        <w:r w:rsidR="00AD079A" w:rsidRPr="00335A05">
          <w:rPr>
            <w:highlight w:val="yellow"/>
          </w:rPr>
          <w:t>Forests are also globally dominant as a source of soil respiration (</w:t>
        </w:r>
        <w:commentRangeStart w:id="39"/>
        <w:r w:rsidR="00AD079A" w:rsidRPr="00335A05">
          <w:rPr>
            <w:highlight w:val="yellow"/>
          </w:rPr>
          <w:t>Warner et al. 2019</w:t>
        </w:r>
      </w:ins>
      <w:commentRangeEnd w:id="39"/>
      <w:ins w:id="40" w:author="Bond-Lamberty, Benjamin" w:date="2020-09-26T06:22:00Z">
        <w:r w:rsidR="00AD079A" w:rsidRPr="00335A05">
          <w:rPr>
            <w:rStyle w:val="CommentReference"/>
            <w:highlight w:val="yellow"/>
          </w:rPr>
          <w:commentReference w:id="39"/>
        </w:r>
      </w:ins>
      <w:ins w:id="41" w:author="Bond-Lamberty, Benjamin" w:date="2020-09-26T06:21:00Z">
        <w:r w:rsidR="00AD079A" w:rsidRPr="00335A05">
          <w:rPr>
            <w:highlight w:val="yellow"/>
          </w:rPr>
          <w:t xml:space="preserve">). </w:t>
        </w:r>
      </w:ins>
      <w:r w:rsidRPr="00335A05">
        <w:rPr>
          <w:highlight w:val="yellow"/>
        </w:rPr>
        <w:t>Gl</w:t>
      </w:r>
      <w:r>
        <w:t>obally, net deforestation (</w:t>
      </w:r>
      <w:r>
        <w:rPr>
          <w:i/>
        </w:rPr>
        <w:t>i.e.</w:t>
      </w:r>
      <w:r>
        <w:t>, gross deforestation - regrowth) has been a source of CO</w:t>
      </w:r>
      <w:r>
        <w:rPr>
          <w:vertAlign w:val="subscript"/>
        </w:rPr>
        <w:t>2</w:t>
      </w:r>
      <w:r>
        <w:t xml:space="preserve"> emissions, estimated at ~1.1 Gt C yr-1 from YEAR-YEAR (Pan et al </w:t>
      </w:r>
      <w:r>
        <w:lastRenderedPageBreak/>
        <w:t>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6A4A7D33" w:rsidR="00506B67" w:rsidRDefault="004B446A">
      <w:pPr>
        <w:pStyle w:val="BodyText"/>
      </w:pPr>
      <w:r>
        <w:t xml:space="preserve">The future of </w:t>
      </w:r>
      <w:del w:id="42" w:author="Bond-Lamberty, Benjamin" w:date="2020-09-26T06:22:00Z">
        <w:r w:rsidRPr="00335A05" w:rsidDel="00AD079A">
          <w:rPr>
            <w:highlight w:val="yellow"/>
          </w:rPr>
          <w:delText xml:space="preserve">this </w:delText>
        </w:r>
      </w:del>
      <w:ins w:id="43" w:author="Bond-Lamberty, Benjamin" w:date="2020-09-26T06:22:00Z">
        <w:r w:rsidR="00AD079A" w:rsidRPr="00335A05">
          <w:rPr>
            <w:highlight w:val="yellow"/>
          </w:rPr>
          <w:t>the current forest C</w:t>
        </w:r>
        <w:r w:rsidR="00AD079A">
          <w:t xml:space="preserve"> </w:t>
        </w:r>
      </w:ins>
      <w:r>
        <w:t xml:space="preserve">sink is dependent both upon forest responses to a broad suite of global change drivers and to future land use decisions, and will strongly influence the course of climate change. </w:t>
      </w:r>
      <w:del w:id="44" w:author="Bond-Lamberty, Benjamin" w:date="2020-09-26T06:22:00Z">
        <w:r w:rsidRPr="00335A05" w:rsidDel="00AD079A">
          <w:rPr>
            <w:highlight w:val="yellow"/>
          </w:rPr>
          <w:delText xml:space="preserve">Regrowth </w:delText>
        </w:r>
      </w:del>
      <w:ins w:id="45" w:author="Bond-Lamberty, Benjamin" w:date="2020-09-26T06:22:00Z">
        <w:r w:rsidR="00AD079A" w:rsidRPr="00335A05">
          <w:rPr>
            <w:highlight w:val="yellow"/>
          </w:rPr>
          <w:t xml:space="preserve">Regrowing </w:t>
        </w:r>
      </w:ins>
      <w:r w:rsidRPr="00335A05">
        <w:rPr>
          <w:highlight w:val="yellow"/>
        </w:rPr>
        <w:t>forests in</w:t>
      </w:r>
      <w:r>
        <w:t xml:space="preserve"> particular will play an important role (Pugh </w:t>
      </w:r>
      <w:r>
        <w:rPr>
          <w:i/>
        </w:rPr>
        <w:t>et al</w:t>
      </w:r>
      <w:r>
        <w:t xml:space="preserve"> 2019), as these represent a large (~#%) and growing proportion of Earth’s </w:t>
      </w:r>
      <w:r w:rsidRPr="00335A05">
        <w:rPr>
          <w:highlight w:val="yellow"/>
        </w:rPr>
        <w:t>forests</w:t>
      </w:r>
      <w:ins w:id="46" w:author="Bond-Lamberty, Benjamin" w:date="2020-09-26T06:22:00Z">
        <w:r w:rsidR="00AD079A" w:rsidRPr="00335A05">
          <w:rPr>
            <w:highlight w:val="yellow"/>
          </w:rPr>
          <w:t xml:space="preserve"> (</w:t>
        </w:r>
      </w:ins>
      <w:commentRangeStart w:id="47"/>
      <w:ins w:id="48" w:author="Bond-Lamberty, Benjamin" w:date="2020-09-26T06:23:00Z">
        <w:r w:rsidR="00AD079A" w:rsidRPr="00335A05">
          <w:rPr>
            <w:highlight w:val="yellow"/>
          </w:rPr>
          <w:t>McDowell et al. 2020</w:t>
        </w:r>
        <w:commentRangeEnd w:id="47"/>
        <w:r w:rsidR="00AD079A" w:rsidRPr="00335A05">
          <w:rPr>
            <w:rStyle w:val="CommentReference"/>
            <w:highlight w:val="yellow"/>
          </w:rPr>
          <w:commentReference w:id="47"/>
        </w:r>
        <w:r w:rsidR="00AD079A" w:rsidRPr="00335A05">
          <w:rPr>
            <w:highlight w:val="yellow"/>
          </w:rPr>
          <w:t>)</w:t>
        </w:r>
      </w:ins>
      <w:r w:rsidRPr="00335A05">
        <w:rPr>
          <w:highlight w:val="yellow"/>
        </w:rPr>
        <w:t>. Understanding</w:t>
      </w:r>
      <w:r>
        <w:t>, modeling, and managing forest-atmosphere CO</w:t>
      </w:r>
      <w:r>
        <w:rPr>
          <w:vertAlign w:val="subscript"/>
        </w:rPr>
        <w:t>2</w:t>
      </w:r>
      <w:r>
        <w:t xml:space="preserve"> exchange is </w:t>
      </w:r>
      <w:del w:id="49" w:author="Bond-Lamberty, Benjamin" w:date="2020-09-26T06:23:00Z">
        <w:r w:rsidDel="00AD079A">
          <w:delText xml:space="preserve">thereby </w:delText>
        </w:r>
      </w:del>
      <w:ins w:id="50"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77777777" w:rsidR="00365987" w:rsidRDefault="004B446A">
      <w:pPr>
        <w:pStyle w:val="BodyText"/>
        <w:rPr>
          <w:ins w:id="51" w:author="Bond-Lamberty, Benjamin" w:date="2020-09-26T06:28:00Z"/>
        </w:rPr>
      </w:pPr>
      <w:r>
        <w:t>Despite the centrality of forest C cycling in regulating atmospheric CO</w:t>
      </w:r>
      <w:r>
        <w:rPr>
          <w:vertAlign w:val="subscript"/>
        </w:rPr>
        <w:t>2</w:t>
      </w:r>
      <w:r>
        <w:t>, important uncertainties in climate models [(</w:t>
      </w:r>
      <w:r>
        <w:rPr>
          <w:b/>
        </w:rPr>
        <w:t>???</w:t>
      </w:r>
      <w:r>
        <w:t xml:space="preserve">); Krause </w:t>
      </w:r>
      <w:r>
        <w:rPr>
          <w:i/>
        </w:rPr>
        <w:t>et al</w:t>
      </w:r>
      <w:r>
        <w:t xml:space="preserve"> (2018); </w:t>
      </w:r>
      <w:commentRangeStart w:id="52"/>
      <w:r>
        <w:t>REFS</w:t>
      </w:r>
      <w:commentRangeEnd w:id="52"/>
      <w:r w:rsidR="00EE03D1">
        <w:rPr>
          <w:rStyle w:val="CommentReference"/>
        </w:rPr>
        <w:commentReference w:id="52"/>
      </w:r>
      <w:r>
        <w:t>] and CO</w:t>
      </w:r>
      <w:r>
        <w:rPr>
          <w:vertAlign w:val="subscript"/>
        </w:rPr>
        <w:t>2</w:t>
      </w:r>
      <w:r>
        <w:t xml:space="preserve"> accounting frameworks (Pan </w:t>
      </w:r>
      <w:r>
        <w:rPr>
          <w:i/>
        </w:rPr>
        <w:t>et al</w:t>
      </w:r>
      <w:r>
        <w: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Pr>
          <w:b/>
        </w:rPr>
        <w:t>REFS for biomass, biomass change, net CO2 flux</w:t>
      </w:r>
      <w:r>
        <w:t>], measurement of most forest C stocks and fluxes require</w:t>
      </w:r>
      <w:ins w:id="53" w:author="Bond-Lamberty, Benjamin" w:date="2020-09-26T06:26:00Z">
        <w:r w:rsidR="00AD0351">
          <w:t>s</w:t>
        </w:r>
      </w:ins>
      <w:r>
        <w:t xml:space="preserve"> intensive on-the-ground data collection. </w:t>
      </w:r>
    </w:p>
    <w:p w14:paraId="02BC55D9" w14:textId="2609076F" w:rsidR="00506B67" w:rsidRDefault="004B446A">
      <w:pPr>
        <w:pStyle w:val="BodyText"/>
      </w:pPr>
      <w:r>
        <w:t xml:space="preserve">Original studies typically cover only a </w:t>
      </w:r>
      <w:proofErr w:type="gramStart"/>
      <w:r>
        <w:t>small numbers of sites</w:t>
      </w:r>
      <w:proofErr w:type="gramEnd"/>
      <w:r>
        <w:t xml:space="preserve"> at a time, with rare exceptions spanning regions or continents [e.g., Lutz </w:t>
      </w:r>
      <w:r>
        <w:rPr>
          <w:i/>
        </w:rPr>
        <w:t>et al</w:t>
      </w:r>
      <w:r>
        <w:t xml:space="preserve"> (2018); FLUXNET_REF), typically coordinated through research networks such as ForestGEO (Anderson-Teixeira </w:t>
      </w:r>
      <w:r>
        <w:rPr>
          <w:i/>
        </w:rPr>
        <w:t>et al</w:t>
      </w:r>
      <w:r>
        <w:t xml:space="preserve"> 2015) or FLUXNET (Baldocchi </w:t>
      </w:r>
      <w:r>
        <w:rPr>
          <w:i/>
        </w:rPr>
        <w:t>et al</w:t>
      </w:r>
      <w:r>
        <w:t xml:space="preserve"> 2001). The result of decades of research on forest C cycling is that tens of thousands of records have been distributed across literally thousands of scientific articles –often behind paywalls– along with variation in data formats, units, measurement methods, </w:t>
      </w:r>
      <w:proofErr w:type="gramStart"/>
      <w:r>
        <w:rPr>
          <w:i/>
        </w:rPr>
        <w:t>etc.</w:t>
      </w:r>
      <w:r>
        <w:t>.</w:t>
      </w:r>
      <w:proofErr w:type="gramEnd"/>
      <w:r>
        <w:t xml:space="preserve"> In this format, the data are effectively inaccessible for many global-scale analyses, including those attempting to benchmark model performance with global data (Clark et al 2017, Luo et al 2012), quantify the the role of forests in the global C cycle (</w:t>
      </w:r>
      <w:r>
        <w:rPr>
          <w:i/>
        </w:rPr>
        <w:t>e.g.</w:t>
      </w:r>
      <w:r>
        <w:t xml:space="preserve">, Pan </w:t>
      </w:r>
      <w:r>
        <w:rPr>
          <w:i/>
        </w:rPr>
        <w:t>et al</w:t>
      </w:r>
      <w:r>
        <w:t xml:space="preserve"> 2011), or use book-keeping methods to quantify actual or scenario-based exchanges of CO</w:t>
      </w:r>
      <w:r>
        <w:rPr>
          <w:vertAlign w:val="subscript"/>
        </w:rPr>
        <w:t>2</w:t>
      </w:r>
      <w:r>
        <w:t xml:space="preserve"> between forests and the atmosphere (REFS).</w:t>
      </w:r>
    </w:p>
    <w:p w14:paraId="0E3618F0" w14:textId="77777777" w:rsidR="00506B67" w:rsidRDefault="004B446A">
      <w:pPr>
        <w:pStyle w:val="BodyText"/>
      </w:pPr>
      <w:r>
        <w:t xml:space="preserve">To address the need for global-scale analyses of forest C cycling, we recently developed an open-access Global Forest Carbon database, ForC (Anderson-Teixeira </w:t>
      </w:r>
      <w:r>
        <w:rPr>
          <w:i/>
        </w:rPr>
        <w:t>et al</w:t>
      </w:r>
      <w:r>
        <w:t xml:space="preserve"> (2016), Anderson-Teixeira </w:t>
      </w:r>
      <w:r>
        <w:rPr>
          <w:i/>
        </w:rPr>
        <w:t>et al</w:t>
      </w:r>
      <w:r>
        <w:t xml:space="preserve"> (2018)). ForC contains published estimates of forest ecosystem C stocks and annual fluxes (&gt;50 variables) based on ground-based measurements, along with associated data required for interpretation (</w:t>
      </w:r>
      <w:r>
        <w:rPr>
          <w:i/>
        </w:rPr>
        <w:t>e.g.</w:t>
      </w:r>
      <w:r>
        <w:t xml:space="preserve">, stand history, measurement methods). These data have been amalgamated from original peer-reviewed publications, either directly or via intermediary data compilations. Since the its most recent publication (Anderson-Teixeira </w:t>
      </w:r>
      <w:r>
        <w:rPr>
          <w:i/>
        </w:rPr>
        <w:t>et al</w:t>
      </w:r>
      <w:r>
        <w:t xml:space="preserve"> 2018), ForC has been integrated with two large databases: the Global Soil Respiration Database (SRDB; Bond-Lamberty and Thomson 2010) and the Global Reforestation Opportunity Assessment database (GROA; Cook-Patton </w:t>
      </w:r>
      <w:r>
        <w:rPr>
          <w:i/>
        </w:rPr>
        <w:t>et al</w:t>
      </w:r>
      <w:r>
        <w:t xml:space="preserve"> 2020), both of which have also synthesized published forest C data. Following these additions, ForC currently contains </w:t>
      </w:r>
      <w:commentRangeStart w:id="54"/>
      <w:r>
        <w:t>47846 records from 10612 plots</w:t>
      </w:r>
      <w:commentRangeEnd w:id="54"/>
      <w:r w:rsidR="00365987">
        <w:rPr>
          <w:rStyle w:val="CommentReference"/>
        </w:rPr>
        <w:commentReference w:id="54"/>
      </w:r>
      <w:r>
        <w:t xml:space="preserve"> and 1533 distinct geographic areas representing all forested biogeographic and climate zones.</w:t>
      </w:r>
    </w:p>
    <w:p w14:paraId="4C675E05" w14:textId="77777777" w:rsidR="00506B67" w:rsidRDefault="004B446A">
      <w:pPr>
        <w:pStyle w:val="BodyText"/>
      </w:pPr>
      <w:r>
        <w:lastRenderedPageBreak/>
        <w:t>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14:paraId="348EC474" w14:textId="77777777" w:rsidR="00506B67" w:rsidRDefault="004B446A">
      <w:pPr>
        <w:numPr>
          <w:ilvl w:val="0"/>
          <w:numId w:val="3"/>
        </w:numPr>
      </w:pPr>
      <w:r>
        <w:t>To what extent can we fully represent, and “close”, 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55"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2F9A9BC7"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56" w:author="Bond-Lamberty, Benjamin" w:date="2020-09-26T06:29:00Z">
        <w:r w:rsidRPr="00FE4F5C" w:rsidDel="00DC3F11">
          <w:rPr>
            <w:highlight w:val="yellow"/>
          </w:rPr>
          <w:delText>thereby stands to</w:delText>
        </w:r>
      </w:del>
      <w:ins w:id="57" w:author="Bond-Lamberty, Benjamin" w:date="2020-09-26T06:29:00Z">
        <w:r w:rsidR="00DC3F11">
          <w:t>will</w:t>
        </w:r>
      </w:ins>
      <w:r>
        <w:t xml:space="preserve"> serve as a foundation for improved understanding of global forest C cycling.</w:t>
      </w:r>
    </w:p>
    <w:p w14:paraId="29313679" w14:textId="77777777" w:rsidR="00506B67" w:rsidRDefault="004B446A">
      <w:pPr>
        <w:pStyle w:val="CaptionedFigure"/>
      </w:pPr>
      <w:r>
        <w:rPr>
          <w:noProof/>
        </w:rPr>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58" w:name="methods-design"/>
      <w:r>
        <w:t>Methods/ Design</w:t>
      </w:r>
      <w:bookmarkEnd w:id="58"/>
    </w:p>
    <w:p w14:paraId="36B5F944" w14:textId="38F6FF86" w:rsidR="00506B67" w:rsidRDefault="004B446A">
      <w:pPr>
        <w:pStyle w:val="FirstParagraph"/>
      </w:pPr>
      <w:r>
        <w:t xml:space="preserve">This review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xml:space="preserve">, REFS) and original studies. Original </w:t>
      </w:r>
      <w:r>
        <w:lastRenderedPageBreak/>
        <w:t>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w:t>
      </w:r>
      <w:r w:rsidRPr="00FE4F5C">
        <w:rPr>
          <w:highlight w:val="yellow"/>
        </w:rPr>
        <w:t xml:space="preserve">attention was given to developing the database for tropical forests (Anderson-Teixeira </w:t>
      </w:r>
      <w:r w:rsidRPr="00FE4F5C">
        <w:rPr>
          <w:i/>
          <w:highlight w:val="yellow"/>
        </w:rPr>
        <w:t>et al</w:t>
      </w:r>
      <w:r w:rsidRPr="00FE4F5C">
        <w:rPr>
          <w:highlight w:val="yellow"/>
        </w:rPr>
        <w:t xml:space="preserve"> 2016</w:t>
      </w:r>
      <w:del w:id="59" w:author="Bond-Lamberty, Benjamin" w:date="2020-09-26T06:31:00Z">
        <w:r w:rsidRPr="00FE4F5C" w:rsidDel="00027384">
          <w:rPr>
            <w:highlight w:val="yellow"/>
          </w:rPr>
          <w:delText xml:space="preserve">), yet these represented only approximately one-third of records in ForC v.2.0 (Anderson-Teixeira </w:delText>
        </w:r>
        <w:r w:rsidRPr="00FE4F5C" w:rsidDel="00027384">
          <w:rPr>
            <w:i/>
            <w:highlight w:val="yellow"/>
          </w:rPr>
          <w:delText>et al</w:delText>
        </w:r>
        <w:r w:rsidRPr="00FE4F5C" w:rsidDel="00027384">
          <w:rPr>
            <w:highlight w:val="yellow"/>
          </w:rPr>
          <w:delText xml:space="preserve"> 2018</w:delText>
        </w:r>
      </w:del>
      <w:r w:rsidRPr="00FE4F5C">
        <w:rPr>
          <w:highlight w:val="yellow"/>
        </w:rPr>
        <w:t>). Since</w:t>
      </w:r>
      <w:r>
        <w:t xml:space="preserv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r>
        <w:rPr>
          <w:i/>
        </w:rPr>
        <w:t>e.g.</w:t>
      </w:r>
      <w:r>
        <w:t>,: REFS). The database version used for this analysis has been tagged as a new release on Github (XX) and assigned a DOI through Zenodo (DOI: TBD).</w:t>
      </w:r>
    </w:p>
    <w:p w14:paraId="7E288024" w14:textId="77777777" w:rsidR="00506B67" w:rsidRDefault="004B446A">
      <w:pPr>
        <w:pStyle w:val="BodyText"/>
      </w:pPr>
      <w:r>
        <w:t>Analyses drew from ForC-simplified (</w:t>
      </w:r>
      <w:hyperlink r:id="rId15">
        <w:r>
          <w:rPr>
            <w:rStyle w:val="Hyperlink"/>
          </w:rPr>
          <w:t>https://github.com/forc-db/ForC/blob/master/ForC_simplified</w:t>
        </w:r>
      </w:hyperlink>
      <w:r>
        <w:t>), which is a rearrangement of ForC intended to facilitate analyses. In generating ForC-simplified, 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0.47*OM</m:t>
        </m:r>
      </m:oMath>
      <w:r>
        <w:t xml:space="preserve"> (IPCC 2006). Duplicate or otherwise conflicting records were reconciled as described in </w:t>
      </w:r>
      <w:r>
        <w:rPr>
          <w:i/>
        </w:rPr>
        <w:t>APPENDIX S1</w:t>
      </w:r>
      <w:r>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Plots flagged as disturbed in ForC-simplified (5.6%) included stands that had undergone anthropogenic thinning or partial harvest unless this was very minor. We retained sites that were grazed or had undergone low severity natural disturbances (&lt;10% mortality) including droughts, major storms, fires, and floods. We removed all plots for which no stand history information had been retrieved (7.2%). In total, this resulted in </w:t>
      </w:r>
      <w:r w:rsidRPr="0037394E">
        <w:rPr>
          <w:color w:val="FF0000"/>
          <w:rPrChange w:id="60" w:author="Bond-Lamberty, Benjamin" w:date="2020-09-26T06:32:00Z">
            <w:rPr/>
          </w:rPrChange>
        </w:rPr>
        <w:t>NA records (NA</w:t>
      </w:r>
      <w:r>
        <w:t>% of the records in the database) being eligible for inclusion in the analysis.</w:t>
      </w:r>
    </w:p>
    <w:p w14:paraId="72C8D398" w14:textId="77777777" w:rsidR="00506B67" w:rsidRDefault="004B446A">
      <w:pPr>
        <w:pStyle w:val="BodyText"/>
      </w:pPr>
      <w:r>
        <w:t>We selected 23 annual flux and 11 C stock variables for inclusion in the analysis, although two flux variables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61"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 including various components) into more broadly defined variables (Tables 1, S#(variable mapping)). Throughout ForC, for all measurements drawing from tree census data (</w:t>
      </w:r>
      <w:r>
        <w:rPr>
          <w:i/>
        </w:rPr>
        <w:t>e.g.</w:t>
      </w:r>
      <w:r>
        <w:t xml:space="preserve">, biomass, </w:t>
      </w:r>
      <w:r>
        <w:lastRenderedPageBreak/>
        <w:t xml:space="preserve">productivity), the minimum stem diameter sampled was </w:t>
      </w:r>
      <w:commentRangeStart w:id="62"/>
      <m:oMath>
        <m:r>
          <w:rPr>
            <w:rFonts w:ascii="Cambria Math" w:hAnsi="Cambria Math"/>
          </w:rPr>
          <m:t>≤</m:t>
        </m:r>
      </m:oMath>
      <w:r>
        <w:t xml:space="preserve"> </w:t>
      </w:r>
      <w:commentRangeEnd w:id="62"/>
      <w:r w:rsidR="0037394E">
        <w:rPr>
          <w:rStyle w:val="CommentReference"/>
        </w:rPr>
        <w:commentReference w:id="62"/>
      </w:r>
      <w:r>
        <w:t>10cm. All records were measured directly or derived from field measurements (as opposed to modeled).</w:t>
      </w:r>
    </w:p>
    <w:p w14:paraId="1D6A6B6D" w14:textId="77777777" w:rsidR="00506B67" w:rsidRDefault="004B446A">
      <w:pPr>
        <w:pStyle w:val="BodyText"/>
      </w:pPr>
      <w:r>
        <w:t xml:space="preserve">For this analysis, we grouped forests into four broad biome types (tropical broadleaf, temperate broadleaf, temperate needleleaf, and boreal needleleaf) and two age classifications (young and mature). Climate zones (Fig. 1) were defined based on site geographic coordinates according to Köppen-Geiger zones (Rubel and Kottek 2010). 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Pr>
          <w:b/>
        </w:rPr>
        <w:t>???</w:t>
      </w:r>
      <w:r>
        <w:t>). Forests were classified as “young” (&lt; 100 years) or “mature” (</w:t>
      </w:r>
      <m:oMath>
        <m:r>
          <w:rPr>
            <w:rFonts w:ascii="Cambria Math" w:hAnsi="Cambria Math"/>
          </w:rPr>
          <m:t>≥</m:t>
        </m:r>
      </m:oMath>
      <w:r>
        <w:t xml:space="preserve"> 100 years or classified as “</w:t>
      </w:r>
      <w:r w:rsidRPr="00FE4F5C">
        <w:rPr>
          <w:highlight w:val="yellow"/>
        </w:rPr>
        <w:t>mature”, “old growth”, “intact”, or “undisturbed” in original publication). Assigning stands to these groupings required the exclusion of records for which ForC lacked records of stand age (</w:t>
      </w:r>
      <w:del w:id="63" w:author="Bond-Lamberty, Benjamin" w:date="2020-09-26T06:35:00Z">
        <w:r w:rsidRPr="00FE4F5C" w:rsidDel="00E54557">
          <w:rPr>
            <w:highlight w:val="yellow"/>
          </w:rPr>
          <w:delText>n=</w:delText>
        </w:r>
      </w:del>
      <w:r w:rsidRPr="00FE4F5C">
        <w:rPr>
          <w:highlight w:val="yellow"/>
        </w:rPr>
        <w:t>4.8% of records in full database), or geographic coordinates (</w:t>
      </w:r>
      <w:del w:id="64" w:author="Bond-Lamberty, Benjamin" w:date="2020-09-26T06:35:00Z">
        <w:r w:rsidRPr="00FE4F5C" w:rsidDel="00E54557">
          <w:rPr>
            <w:highlight w:val="yellow"/>
          </w:rPr>
          <w:delText>n=</w:delText>
        </w:r>
      </w:del>
      <w:r w:rsidRPr="00FE4F5C">
        <w:rPr>
          <w:highlight w:val="yellow"/>
        </w:rPr>
        <w:t>0.4% of sites in full database). In</w:t>
      </w:r>
      <w:r>
        <w:t xml:space="preserve"> total, our analysis retained </w:t>
      </w:r>
      <w:r w:rsidRPr="00E54557">
        <w:rPr>
          <w:color w:val="FF0000"/>
          <w:rPrChange w:id="65" w:author="Bond-Lamberty, Benjamin" w:date="2020-09-26T06:35:00Z">
            <w:rPr/>
          </w:rPrChange>
        </w:rPr>
        <w:t>NA</w:t>
      </w:r>
      <w:r>
        <w:t xml:space="preserve"> of the focal variable records for forests of known age.</w:t>
      </w:r>
    </w:p>
    <w:p w14:paraId="16A7FC28" w14:textId="36086014" w:rsidR="00506B67" w:rsidRDefault="004B446A">
      <w:pPr>
        <w:pStyle w:val="BodyText"/>
      </w:pPr>
      <w:del w:id="66" w:author="Bond-Lamberty, Benjamin" w:date="2020-09-26T06:35:00Z">
        <w:r w:rsidRPr="00FE4F5C" w:rsidDel="00E54557">
          <w:rPr>
            <w:highlight w:val="yellow"/>
          </w:rPr>
          <w:delText xml:space="preserve">Data were analyzed to produce </w:delText>
        </w:r>
        <w:r w:rsidRPr="00FE4F5C" w:rsidDel="00E54557">
          <w:rPr>
            <w:i/>
            <w:highlight w:val="yellow"/>
          </w:rPr>
          <w:delText>Schematics:</w:delText>
        </w:r>
        <w:r w:rsidDel="00E54557">
          <w:delText xml:space="preserve"> </w:delText>
        </w:r>
      </w:del>
      <w:r>
        <w:t>Data were summarized to produce schematics of C cycling across the eight biome - 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67" w:author="Bond-Lamberty, Benjamin" w:date="2020-09-26T06:42:00Z">
        <w:r w:rsidRPr="005C351E" w:rsidDel="00E54557">
          <w:rPr>
            <w:i/>
            <w:highlight w:val="yellow"/>
          </w:rPr>
          <w:delText>FIgs 6-7</w:delText>
        </w:r>
        <w:r w:rsidRPr="005C351E" w:rsidDel="00E54557">
          <w:rPr>
            <w:highlight w:val="yellow"/>
          </w:rPr>
          <w:delText xml:space="preserve"> </w:delText>
        </w:r>
      </w:del>
      <w:r w:rsidRPr="005C351E">
        <w:rPr>
          <w:highlight w:val="yellow"/>
        </w:rPr>
        <w:t xml:space="preserve">Finally, </w:t>
      </w:r>
      <w:del w:id="68" w:author="Bond-Lamberty, Benjamin" w:date="2020-09-26T06:42:00Z">
        <w:r w:rsidRPr="005C351E" w:rsidDel="00E54557">
          <w:rPr>
            <w:highlight w:val="yellow"/>
          </w:rPr>
          <w:delText xml:space="preserve">for figures 6 and 7, </w:delText>
        </w:r>
      </w:del>
      <w:r w:rsidRPr="005C351E">
        <w:rPr>
          <w:highlight w:val="yellow"/>
        </w:rPr>
        <w:t>the original</w:t>
      </w:r>
      <w:r>
        <w:t xml:space="preserve"> values were analyzed via a linear mixed effects model (‘lmer’ function in ‘lme4’ R </w:t>
      </w:r>
      <w:r w:rsidRPr="00FE4F5C">
        <w:rPr>
          <w:highlight w:val="yellow"/>
        </w:rPr>
        <w:t>package</w:t>
      </w:r>
      <w:ins w:id="69" w:author="Bond-Lamberty, Benjamin" w:date="2020-09-26T06:42:00Z">
        <w:r w:rsidR="00E54557" w:rsidRPr="00FE4F5C">
          <w:rPr>
            <w:highlight w:val="yellow"/>
          </w:rPr>
          <w:t xml:space="preserve"> version </w:t>
        </w:r>
        <w:proofErr w:type="spellStart"/>
        <w:r w:rsidR="00E54557" w:rsidRPr="00FE4F5C">
          <w:rPr>
            <w:highlight w:val="yellow"/>
          </w:rPr>
          <w:t>x.xx</w:t>
        </w:r>
      </w:ins>
      <w:proofErr w:type="spellEnd"/>
      <w:r w:rsidRPr="00FE4F5C">
        <w:rPr>
          <w:highlight w:val="yellow"/>
        </w:rPr>
        <w:t>) with biome</w:t>
      </w:r>
      <w:r>
        <w:t xml:space="preserv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w:t>
      </w:r>
    </w:p>
    <w:p w14:paraId="0CE3A57E" w14:textId="1D6DDEFA" w:rsidR="00506B67" w:rsidRDefault="004B446A">
      <w:pPr>
        <w:pStyle w:val="BodyText"/>
      </w:pPr>
      <w:r>
        <w:t xml:space="preserve">For young (&lt;100yrs) forest types, we employed a mixed effects model with biome and log10[stand.age] as fixed effects and plot nested within geographic.area as a random effect on the intercept. When the effect of stand.age was significant at p </w:t>
      </w:r>
      <m:oMath>
        <m:r>
          <w:rPr>
            <w:rFonts w:ascii="Cambria Math" w:hAnsi="Cambria Math"/>
          </w:rPr>
          <m:t>≤</m:t>
        </m:r>
      </m:oMath>
      <w:r>
        <w:t xml:space="preserve"> 0.05 and when each biome had records for stands of at least 10 different ages, a </w:t>
      </w:r>
      <w:r w:rsidRPr="00FE4F5C">
        <w:rPr>
          <w:highlight w:val="yellow"/>
        </w:rPr>
        <w:t xml:space="preserve">biome </w:t>
      </w:r>
      <w:del w:id="70" w:author="Bond-Lamberty, Benjamin" w:date="2020-09-26T06:42:00Z">
        <w:r w:rsidRPr="00FE4F5C" w:rsidDel="00E54557">
          <w:rPr>
            <w:highlight w:val="yellow"/>
          </w:rPr>
          <w:delText xml:space="preserve">- </w:delText>
        </w:r>
      </w:del>
      <w:ins w:id="71" w:author="Bond-Lamberty, Benjamin" w:date="2020-09-26T06:42:00Z">
        <w:r w:rsidR="00E54557" w:rsidRPr="00FE4F5C">
          <w:rPr>
            <w:highlight w:val="yellow"/>
          </w:rPr>
          <w:t xml:space="preserve">* </w:t>
        </w:r>
      </w:ins>
      <w:r w:rsidRPr="00FE4F5C">
        <w:rPr>
          <w:highlight w:val="yellow"/>
        </w:rPr>
        <w:t>stand</w:t>
      </w:r>
      <w:r>
        <w:t>.age interaction was included in the model.</w:t>
      </w:r>
    </w:p>
    <w:p w14:paraId="14509251" w14:textId="77777777" w:rsidR="00506B67" w:rsidRDefault="004B446A">
      <w:pPr>
        <w:pStyle w:val="BodyText"/>
      </w:pPr>
      <w:r>
        <w:t>All database manipulation, analyses, and figure production were fully automated in R (</w:t>
      </w:r>
      <w:r w:rsidRPr="00E54557">
        <w:rPr>
          <w:color w:val="FF0000"/>
          <w:rPrChange w:id="72" w:author="Bond-Lamberty, Benjamin" w:date="2020-09-26T06:42:00Z">
            <w:rPr/>
          </w:rPrChange>
        </w:rPr>
        <w:t>version, citation</w:t>
      </w:r>
      <w:r>
        <w:t>). Materials required to fully reproduce these analyses, including data, R scripts, and image files, are archived in Zenodo (DOI: TBD]. Data, scripts, and results presented here are also available through the open-access ForC GitHub repository (</w:t>
      </w:r>
      <w:hyperlink r:id="rId16">
        <w:r>
          <w:rPr>
            <w:rStyle w:val="Hyperlink"/>
          </w:rPr>
          <w:t>https://github.com/forc-db/ForC</w:t>
        </w:r>
      </w:hyperlink>
      <w:r>
        <w:t>), where many will be updated as the database develops.</w:t>
      </w:r>
    </w:p>
    <w:p w14:paraId="7209E219" w14:textId="77777777" w:rsidR="00506B67" w:rsidRDefault="004B446A">
      <w:pPr>
        <w:pStyle w:val="Heading2"/>
      </w:pPr>
      <w:bookmarkStart w:id="73" w:name="review-results-synthesis"/>
      <w:r>
        <w:lastRenderedPageBreak/>
        <w:t>Review Results/ Synthesis</w:t>
      </w:r>
      <w:bookmarkEnd w:id="73"/>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74" w:name="data-coverage"/>
      <w:r>
        <w:t>Data Coverage</w:t>
      </w:r>
      <w:bookmarkEnd w:id="74"/>
    </w:p>
    <w:p w14:paraId="2F42DB1A" w14:textId="77777777" w:rsidR="00506B67" w:rsidRDefault="004B446A">
      <w:pPr>
        <w:pStyle w:val="FirstParagraph"/>
      </w:pPr>
      <w:r>
        <w:t xml:space="preserve">Of the 47846 records in ForC v.#, 9793 met the criteria for inclusion in this study (Fig. 1). These records were distributed across NA plots in NA distinct geographic areas. Of the 23 flux and 11 stock variables mapped in these diagrams, ForC contained mature forest estimates from </w:t>
      </w:r>
      <m:oMath>
        <m:r>
          <w:rPr>
            <w:rFonts w:ascii="Cambria Math" w:hAnsi="Cambria Math"/>
          </w:rPr>
          <m:t>≥</m:t>
        </m:r>
      </m:oMath>
      <w:r>
        <w:t xml:space="preserve"> 7 distinct geographic areas for NA fluxes and NA stocks in tropical broadleaf forests, NA fluxes and NA stocks in temperate broadleaf forests, NA fluxes and NA stocks in temperate conifer forests, and NA fluxes and NA stocks in boreal forests. For regrowth forests (&lt;100 yrs), ForC contained estimates from </w:t>
      </w:r>
      <m:oMath>
        <m:r>
          <w:rPr>
            <w:rFonts w:ascii="Cambria Math" w:hAnsi="Cambria Math"/>
          </w:rPr>
          <m:t>≥</m:t>
        </m:r>
      </m:oMath>
      <w:r>
        <w:t xml:space="preserve"> 7 distinct geographic areas for NA fluxes and NA stocks in tropical broadleaf forests, NA fluxes and NA stocks in temperate broadleaf forests, NA fluxes and NA stocks in temperate conifer forests, and NA fluxes and NA stocks in boreal forests.</w:t>
      </w:r>
    </w:p>
    <w:p w14:paraId="32DC345C" w14:textId="77777777" w:rsidR="00506B67" w:rsidRDefault="004B446A">
      <w:pPr>
        <w:pStyle w:val="Heading3"/>
      </w:pPr>
      <w:bookmarkStart w:id="75" w:name="c-cycling-in-mature-forests"/>
      <w:r>
        <w:t>C cycling in mature forests</w:t>
      </w:r>
      <w:bookmarkEnd w:id="75"/>
    </w:p>
    <w:p w14:paraId="44D184F0" w14:textId="77777777" w:rsidR="00506B67" w:rsidRDefault="004B446A">
      <w:pPr>
        <w:pStyle w:val="FirstParagraph"/>
      </w:pPr>
      <w:r>
        <w:t xml:space="preserve">Average C cycles for tropical broadleaf, temperate broadleaf, temperate conifer, and boreal forests </w:t>
      </w:r>
      <m:oMath>
        <m:r>
          <w:rPr>
            <w:rFonts w:ascii="Cambria Math" w:hAnsi="Cambria Math"/>
          </w:rPr>
          <m:t>≥</m:t>
        </m:r>
      </m:oMath>
      <w:r>
        <w:t xml:space="preserve"> 100 years old and with no known major disturbance or significant anthropogenic management are presented in Figures 2-5 (and available in tabular format in the ForC release accompanying this publication).</w:t>
      </w:r>
    </w:p>
    <w:p w14:paraId="34E5CB06" w14:textId="77777777" w:rsidR="00506B67" w:rsidRDefault="004B446A">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fluxes and stocks summed to within one standard deviation of more inclusive fluxes in all but two instances, both for living C stocks in temperate conifer forests (Fig. 5). </w:t>
      </w:r>
      <w:r>
        <w:rPr>
          <w:b/>
        </w:rPr>
        <w:t xml:space="preserve">(check this with final results: </w:t>
      </w:r>
      <w:hyperlink r:id="rId17">
        <w:r>
          <w:rPr>
            <w:rStyle w:val="Hyperlink"/>
            <w:b/>
          </w:rPr>
          <w:t>https://github.com/forc-db/ForC/blob/master/numbers_and_facts/C_cycle_closure.csv</w:t>
        </w:r>
      </w:hyperlink>
      <w:r>
        <w:rPr>
          <w:b/>
        </w:rPr>
        <w:t xml:space="preserve">) </w:t>
      </w:r>
      <w:r>
        <w:t xml:space="preserve"> Within this biome, </w:t>
      </w:r>
      <m:oMath>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 Pacific Northwest (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3DB0DEAA" w:rsidR="00506B67" w:rsidRDefault="004B446A">
      <w:pPr>
        <w:pStyle w:val="ImageCaption"/>
      </w:pPr>
      <w:r w:rsidRPr="00D971CE">
        <w:rPr>
          <w:highlight w:val="yellow"/>
        </w:rPr>
        <w:t>Figure 2 | C cycle diagram for mature tropical broadleaf forests. All units are Mg C ha</w:t>
      </w:r>
      <m:oMath>
        <m:sSup>
          <m:sSupPr>
            <m:ctrlPr>
              <w:rPr>
                <w:rFonts w:ascii="Cambria Math" w:hAnsi="Cambria Math"/>
                <w:highlight w:val="yellow"/>
              </w:rPr>
            </m:ctrlPr>
          </m:sSupPr>
          <m:e>
            <m:r>
              <w:rPr>
                <w:rFonts w:ascii="Cambria Math" w:hAnsi="Cambria Math"/>
                <w:highlight w:val="yellow"/>
              </w:rPr>
              <m:t>​</m:t>
            </m:r>
          </m:e>
          <m:sup>
            <m:r>
              <w:rPr>
                <w:rFonts w:ascii="Cambria Math" w:hAnsi="Cambria Math"/>
                <w:highlight w:val="yellow"/>
              </w:rPr>
              <m:t>-1</m:t>
            </m:r>
          </m:sup>
        </m:sSup>
      </m:oMath>
      <w:r w:rsidRPr="00D971CE">
        <w:rPr>
          <w:highlight w:val="yellow"/>
        </w:rPr>
        <w:t xml:space="preserve"> yr</w:t>
      </w:r>
      <m:oMath>
        <m:sSup>
          <m:sSupPr>
            <m:ctrlPr>
              <w:rPr>
                <w:rFonts w:ascii="Cambria Math" w:hAnsi="Cambria Math"/>
                <w:highlight w:val="yellow"/>
              </w:rPr>
            </m:ctrlPr>
          </m:sSupPr>
          <m:e>
            <m:r>
              <w:rPr>
                <w:rFonts w:ascii="Cambria Math" w:hAnsi="Cambria Math"/>
                <w:highlight w:val="yellow"/>
              </w:rPr>
              <m:t>​</m:t>
            </m:r>
          </m:e>
          <m:sup>
            <m:r>
              <w:rPr>
                <w:rFonts w:ascii="Cambria Math" w:hAnsi="Cambria Math"/>
                <w:highlight w:val="yellow"/>
              </w:rPr>
              <m:t>-1</m:t>
            </m:r>
          </m:sup>
        </m:sSup>
      </m:oMath>
      <w:r w:rsidRPr="00D971CE">
        <w:rPr>
          <w:highlight w:val="yellow"/>
        </w:rPr>
        <w:t xml:space="preserve"> (fluxes) or Mg C ha</w:t>
      </w:r>
      <m:oMath>
        <m:sSup>
          <m:sSupPr>
            <m:ctrlPr>
              <w:rPr>
                <w:rFonts w:ascii="Cambria Math" w:hAnsi="Cambria Math"/>
                <w:highlight w:val="yellow"/>
              </w:rPr>
            </m:ctrlPr>
          </m:sSupPr>
          <m:e>
            <m:r>
              <w:rPr>
                <w:rFonts w:ascii="Cambria Math" w:hAnsi="Cambria Math"/>
                <w:highlight w:val="yellow"/>
              </w:rPr>
              <m:t>​</m:t>
            </m:r>
          </m:e>
          <m:sup>
            <m:r>
              <w:rPr>
                <w:rFonts w:ascii="Cambria Math" w:hAnsi="Cambria Math"/>
                <w:highlight w:val="yellow"/>
              </w:rPr>
              <m:t>-1</m:t>
            </m:r>
          </m:sup>
        </m:sSup>
      </m:oMath>
      <w:ins w:id="76" w:author="Bond-Lamberty, Benjamin" w:date="2020-09-26T06:47:00Z">
        <w:r w:rsidR="000240B8" w:rsidRPr="00D971CE">
          <w:rPr>
            <w:rFonts w:eastAsiaTheme="minorEastAsia"/>
            <w:highlight w:val="yellow"/>
          </w:rPr>
          <w:t xml:space="preserve"> (stocks)</w:t>
        </w:r>
      </w:ins>
      <w:del w:id="77" w:author="Bond-Lamberty, Benjamin" w:date="2020-09-26T06:47:00Z">
        <w:r w:rsidRPr="00D971CE" w:rsidDel="000240B8">
          <w:rPr>
            <w:highlight w:val="yellow"/>
          </w:rPr>
          <w:delText>. P</w:delText>
        </w:r>
      </w:del>
      <w:ins w:id="78" w:author="Bond-Lamberty, Benjamin" w:date="2020-09-26T06:47:00Z">
        <w:r w:rsidR="000240B8" w:rsidRPr="00D971CE">
          <w:rPr>
            <w:highlight w:val="yellow"/>
          </w:rPr>
          <w:t>, p</w:t>
        </w:r>
      </w:ins>
      <w:r w:rsidRPr="00D971CE">
        <w:rPr>
          <w:highlight w:val="yellow"/>
        </w:rPr>
        <w:t xml:space="preserve">resented </w:t>
      </w:r>
      <w:del w:id="79" w:author="Bond-Lamberty, Benjamin" w:date="2020-09-26T06:47:00Z">
        <w:r w:rsidRPr="00D971CE" w:rsidDel="000240B8">
          <w:rPr>
            <w:highlight w:val="yellow"/>
          </w:rPr>
          <w:delText xml:space="preserve">are </w:delText>
        </w:r>
      </w:del>
      <w:ins w:id="80" w:author="Bond-Lamberty, Benjamin" w:date="2020-09-26T06:47:00Z">
        <w:r w:rsidR="000240B8" w:rsidRPr="00D971CE">
          <w:rPr>
            <w:highlight w:val="yellow"/>
          </w:rPr>
          <w:t xml:space="preserve">as </w:t>
        </w:r>
      </w:ins>
      <w:r w:rsidRPr="00D971CE">
        <w:rPr>
          <w:highlight w:val="yellow"/>
        </w:rPr>
        <w:t>mean ± std, where geographically distinct areas are treated as the unit of replication. Arrows indicate fluxes, boxes indicate stocks. Dashed shape outlines indicate variables with records from &lt;7 distinct geographic areas, and dashed arrows indicate fluxes with no data. Arrow</w:t>
      </w:r>
      <w:del w:id="81" w:author="Bond-Lamberty, Benjamin" w:date="2020-09-26T06:46:00Z">
        <w:r w:rsidRPr="00D971CE" w:rsidDel="000240B8">
          <w:rPr>
            <w:highlight w:val="yellow"/>
          </w:rPr>
          <w:delText>s</w:delText>
        </w:r>
      </w:del>
      <w:r w:rsidRPr="00D971CE">
        <w:rPr>
          <w:highlight w:val="yellow"/>
        </w:rPr>
        <w:t xml:space="preserve"> </w:t>
      </w:r>
      <w:ins w:id="82" w:author="Bond-Lamberty, Benjamin" w:date="2020-09-26T06:46:00Z">
        <w:r w:rsidR="000240B8" w:rsidRPr="00D971CE">
          <w:rPr>
            <w:highlight w:val="yellow"/>
          </w:rPr>
          <w:t xml:space="preserve">size is proportional to </w:t>
        </w:r>
      </w:ins>
      <w:del w:id="83" w:author="Bond-Lamberty, Benjamin" w:date="2020-09-26T06:46:00Z">
        <w:r w:rsidRPr="00D971CE" w:rsidDel="000240B8">
          <w:rPr>
            <w:highlight w:val="yellow"/>
          </w:rPr>
          <w:delText xml:space="preserve">are scaled as </w:delText>
        </w:r>
      </w:del>
      <w:r w:rsidRPr="00D971CE">
        <w:rPr>
          <w:highlight w:val="yellow"/>
        </w:rPr>
        <w:t xml:space="preserve">the </w:t>
      </w:r>
      <w:r w:rsidRPr="00D971CE">
        <w:rPr>
          <w:b/>
          <w:highlight w:val="yellow"/>
        </w:rPr>
        <w:t xml:space="preserve">square root of </w:t>
      </w:r>
      <w:ins w:id="84" w:author="Bond-Lamberty, Benjamin" w:date="2020-09-26T06:46:00Z">
        <w:r w:rsidR="000240B8" w:rsidRPr="00D971CE">
          <w:rPr>
            <w:b/>
            <w:highlight w:val="yellow"/>
          </w:rPr>
          <w:t xml:space="preserve">the corresponding </w:t>
        </w:r>
      </w:ins>
      <w:r w:rsidRPr="00D971CE">
        <w:rPr>
          <w:b/>
          <w:highlight w:val="yellow"/>
        </w:rPr>
        <w:t>flux</w:t>
      </w:r>
      <w:del w:id="85" w:author="Bond-Lamberty, Benjamin" w:date="2020-09-26T06:46:00Z">
        <w:r w:rsidRPr="00D971CE" w:rsidDel="000240B8">
          <w:rPr>
            <w:b/>
            <w:highlight w:val="yellow"/>
          </w:rPr>
          <w:delText xml:space="preserve"> divided by 5</w:delText>
        </w:r>
      </w:del>
      <w:r w:rsidRPr="00D971CE">
        <w:rPr>
          <w:highlight w:val="yellow"/>
        </w:rPr>
        <w:t>.</w:t>
      </w:r>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Figure 3 | C cycle diagram for mature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Presented are mean ± std, where geographically distinct areas are treated as the unit of replication. Arrows indicate fluxes, boxes indicate stocks. Dashed shape </w:t>
      </w:r>
      <w:r w:rsidRPr="00D971CE">
        <w:rPr>
          <w:highlight w:val="yellow"/>
        </w:rPr>
        <w:t>outlines indicate variables with records from &lt;7 distinct geographic areas, and dashed arrows indicate fluxes with no data.</w:t>
      </w:r>
      <w:ins w:id="86" w:author="Bond-Lamberty, Benjamin" w:date="2020-09-26T06:48:00Z">
        <w:r w:rsidR="00B37E89" w:rsidRPr="00D971CE">
          <w:rPr>
            <w:i w:val="0"/>
            <w:highlight w:val="yellow"/>
          </w:rPr>
          <w:t xml:space="preserve"> </w:t>
        </w:r>
        <w:r w:rsidR="00B37E89" w:rsidRPr="00D971CE">
          <w:rPr>
            <w:highlight w:val="yellow"/>
          </w:rPr>
          <w:t xml:space="preserve">Arrow size is proportional to the </w:t>
        </w:r>
        <w:r w:rsidR="00B37E89" w:rsidRPr="00D971CE">
          <w:rPr>
            <w:b/>
            <w:highlight w:val="yellow"/>
          </w:rPr>
          <w:t>square root of the corresponding flux</w:t>
        </w:r>
        <w:r w:rsidR="00B37E89" w:rsidRPr="00D971CE">
          <w:rPr>
            <w:highlight w:val="yellow"/>
          </w:rPr>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t>
      </w:r>
      <w:r w:rsidRPr="00D971CE">
        <w:rPr>
          <w:highlight w:val="yellow"/>
        </w:rPr>
        <w:t>with no data.</w:t>
      </w:r>
      <w:ins w:id="87" w:author="Bond-Lamberty, Benjamin" w:date="2020-09-26T06:48:00Z">
        <w:r w:rsidR="00B37E89" w:rsidRPr="00D971CE">
          <w:rPr>
            <w:i w:val="0"/>
            <w:highlight w:val="yellow"/>
          </w:rPr>
          <w:t xml:space="preserve"> </w:t>
        </w:r>
        <w:r w:rsidR="00B37E89" w:rsidRPr="00D971CE">
          <w:rPr>
            <w:highlight w:val="yellow"/>
          </w:rPr>
          <w:t xml:space="preserve">Arrow size is proportional to the </w:t>
        </w:r>
        <w:r w:rsidR="00B37E89" w:rsidRPr="00D971CE">
          <w:rPr>
            <w:b/>
            <w:highlight w:val="yellow"/>
          </w:rPr>
          <w:t>square root of the corresponding flux</w:t>
        </w:r>
        <w:r w:rsidR="00B37E89" w:rsidRPr="00D971CE">
          <w:rPr>
            <w:highlight w:val="yellow"/>
          </w:rPr>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88" w:author="Bond-Lamberty, Benjamin" w:date="2020-09-26T07:01:00Z"/>
          <w:b/>
        </w:rPr>
      </w:pPr>
      <w:commentRangeStart w:id="89"/>
      <w:ins w:id="90" w:author="Bond-Lamberty, Benjamin" w:date="2020-09-26T07:01:00Z">
        <w:r>
          <w:rPr>
            <w:b/>
          </w:rPr>
          <w:t>Missing caption for above figure?</w:t>
        </w:r>
      </w:ins>
      <w:commentRangeEnd w:id="89"/>
      <w:r w:rsidR="00D971CE">
        <w:rPr>
          <w:rStyle w:val="CommentReference"/>
        </w:rPr>
        <w:commentReference w:id="89"/>
      </w:r>
    </w:p>
    <w:p w14:paraId="4EA6A8A2" w14:textId="0E9325BF" w:rsidR="00506B67" w:rsidRPr="00D2159C" w:rsidRDefault="004B446A" w:rsidP="00D2159C">
      <w:pPr>
        <w:pStyle w:val="BodyText"/>
        <w:rPr>
          <w:b/>
          <w:rPrChange w:id="91" w:author="Bond-Lamberty, Benjamin" w:date="2020-09-26T07:01:00Z">
            <w:rPr/>
          </w:rPrChange>
        </w:rPr>
      </w:pPr>
      <w:r>
        <w:rPr>
          <w:b/>
        </w:rPr>
        <w:t>(The following covers only the variables with age trends figures; there maybe a few more without much age data)</w:t>
      </w:r>
      <w:r>
        <w:t xml:space="preserve"> With only ## exceptions, C fluxes were highest in tropical forests, intermediate in temperate (broadleaf or conifer) forests, and lowest in boreal forests (Table 1, Figs. 6, S1-S15). In this majority of cases, differences between tropical and boreal forests were always significant, with temperate forests intermediate and significantly different from one or both. Fluxes tended to </w:t>
      </w:r>
      <w:r w:rsidRPr="00D971CE">
        <w:rPr>
          <w:highlight w:val="yellow"/>
        </w:rPr>
        <w:t xml:space="preserve">be </w:t>
      </w:r>
      <w:ins w:id="92" w:author="Bond-Lamberty, Benjamin" w:date="2020-09-26T06:49:00Z">
        <w:r w:rsidR="00B37E89" w:rsidRPr="00D971CE">
          <w:rPr>
            <w:highlight w:val="yellow"/>
          </w:rPr>
          <w:t xml:space="preserve">numerically </w:t>
        </w:r>
      </w:ins>
      <w:r w:rsidRPr="00D971CE">
        <w:rPr>
          <w:highlight w:val="yellow"/>
        </w:rPr>
        <w:t xml:space="preserve">greater in temperate broadleaf than conifer forests, but the difference was never </w:t>
      </w:r>
      <w:ins w:id="93" w:author="Bond-Lamberty, Benjamin" w:date="2020-09-26T06:49:00Z">
        <w:r w:rsidR="00B37E89" w:rsidRPr="00D971CE">
          <w:rPr>
            <w:highlight w:val="yellow"/>
          </w:rPr>
          <w:t xml:space="preserve">statistically </w:t>
        </w:r>
      </w:ins>
      <w:r w:rsidRPr="00D971CE">
        <w:rPr>
          <w:highlight w:val="yellow"/>
        </w:rPr>
        <w:t xml:space="preserve">significant. This pattern held for the following variables: </w:t>
      </w:r>
      <m:oMath>
        <m:r>
          <w:rPr>
            <w:rFonts w:ascii="Cambria Math" w:hAnsi="Cambria Math"/>
            <w:highlight w:val="yellow"/>
          </w:rPr>
          <m:t>GPP</m:t>
        </m:r>
      </m:oMath>
      <w:r w:rsidRPr="00D971CE">
        <w:rPr>
          <w:highlight w:val="yellow"/>
        </w:rPr>
        <w:t xml:space="preserve">, </w:t>
      </w:r>
      <m:oMath>
        <m:r>
          <w:rPr>
            <w:rFonts w:ascii="Cambria Math" w:hAnsi="Cambria Math"/>
            <w:highlight w:val="yellow"/>
          </w:rPr>
          <m:t>NPP</m:t>
        </m:r>
      </m:oMath>
      <w:r w:rsidRPr="00D971CE">
        <w:rPr>
          <w:highlight w:val="yellow"/>
        </w:rPr>
        <w:t xml:space="preserve">, </w:t>
      </w:r>
      <m:oMath>
        <m:r>
          <w:rPr>
            <w:rFonts w:ascii="Cambria Math" w:hAnsi="Cambria Math"/>
            <w:highlight w:val="yellow"/>
          </w:rPr>
          <m:t>ANPP</m:t>
        </m:r>
      </m:oMath>
      <w:r w:rsidRPr="00D971CE">
        <w:rPr>
          <w:highlight w:val="yellow"/>
        </w:rPr>
        <w:t xml:space="preserve">, </w:t>
      </w:r>
      <m:oMath>
        <m:r>
          <w:rPr>
            <w:rFonts w:ascii="Cambria Math" w:hAnsi="Cambria Math"/>
            <w:highlight w:val="yellow"/>
          </w:rPr>
          <m:t>ANP</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woody</m:t>
            </m:r>
          </m:sub>
        </m:sSub>
      </m:oMath>
      <w:r w:rsidRPr="00D971CE">
        <w:rPr>
          <w:highlight w:val="yellow"/>
        </w:rPr>
        <w:t xml:space="preserve">, </w:t>
      </w:r>
      <m:oMath>
        <m:r>
          <w:rPr>
            <w:rFonts w:ascii="Cambria Math" w:hAnsi="Cambria Math"/>
            <w:highlight w:val="yellow"/>
          </w:rPr>
          <m:t>ANP</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stem</m:t>
            </m:r>
          </m:sub>
        </m:sSub>
      </m:oMath>
      <w:r w:rsidRPr="00D971CE">
        <w:rPr>
          <w:highlight w:val="yellow"/>
        </w:rPr>
        <w:t xml:space="preserve">, </w:t>
      </w:r>
      <m:oMath>
        <m:r>
          <w:rPr>
            <w:rFonts w:ascii="Cambria Math" w:hAnsi="Cambria Math"/>
            <w:highlight w:val="yellow"/>
          </w:rPr>
          <m:t>ANP</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foliage</m:t>
            </m:r>
          </m:sub>
        </m:sSub>
      </m:oMath>
      <w:r w:rsidRPr="00D971CE">
        <w:rPr>
          <w:highlight w:val="yellow"/>
        </w:rPr>
        <w:t xml:space="preserve">, </w:t>
      </w:r>
      <m:oMath>
        <m:r>
          <w:rPr>
            <w:rFonts w:ascii="Cambria Math" w:hAnsi="Cambria Math"/>
            <w:highlight w:val="yellow"/>
          </w:rPr>
          <m:t>ANP</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litterfall</m:t>
            </m:r>
          </m:sub>
        </m:sSub>
      </m:oMath>
      <w:r w:rsidRPr="00D971CE">
        <w:rPr>
          <w:highlight w:val="yellow"/>
        </w:rPr>
        <w:t xml:space="preserve">, </w:t>
      </w:r>
      <m:oMath>
        <m:r>
          <w:rPr>
            <w:rFonts w:ascii="Cambria Math" w:hAnsi="Cambria Math"/>
            <w:highlight w:val="yellow"/>
          </w:rPr>
          <m:t>BNPP</m:t>
        </m:r>
      </m:oMath>
      <w:r w:rsidRPr="00D971CE">
        <w:rPr>
          <w:highlight w:val="yellow"/>
        </w:rPr>
        <w:t xml:space="preserve">, </w:t>
      </w:r>
      <m:oMath>
        <m:r>
          <w:rPr>
            <w:rFonts w:ascii="Cambria Math" w:hAnsi="Cambria Math"/>
            <w:highlight w:val="yellow"/>
          </w:rPr>
          <m:t>BNP</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f</m:t>
            </m:r>
          </m:sub>
        </m:sSub>
        <m:r>
          <w:rPr>
            <w:rFonts w:ascii="Cambria Math" w:hAnsi="Cambria Math"/>
            <w:highlight w:val="yellow"/>
          </w:rPr>
          <m:t>ine</m:t>
        </m:r>
      </m:oMath>
      <w:r w:rsidRPr="00D971CE">
        <w:rPr>
          <w:highlight w:val="yellow"/>
        </w:rPr>
        <w:t xml:space="preserve">,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eco</m:t>
            </m:r>
          </m:sub>
        </m:sSub>
      </m:oMath>
      <w:r w:rsidRPr="00D971CE">
        <w:rPr>
          <w:highlight w:val="yellow"/>
        </w:rPr>
        <w:t xml:space="preserve">,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root</m:t>
            </m:r>
          </m:sub>
        </m:sSub>
      </m:oMath>
      <w:r w:rsidRPr="00D971CE">
        <w:rPr>
          <w:highlight w:val="yellow"/>
        </w:rPr>
        <w:t xml:space="preserve">,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soil</m:t>
            </m:r>
          </m:sub>
        </m:sSub>
      </m:oMath>
      <w:r w:rsidRPr="00D971CE">
        <w:rPr>
          <w:highlight w:val="yellow"/>
        </w:rPr>
        <w:t xml:space="preserve">, and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het-soil</m:t>
            </m:r>
          </m:sub>
        </m:sSub>
      </m:oMath>
      <w:r w:rsidRPr="00D971CE">
        <w:rPr>
          <w:highlight w:val="yellow"/>
        </w:rP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94"/>
      <w:r>
        <w:t xml:space="preserve">with no significant differences across biomes but with the largest average in temperate broadleaf forests, followed by temperate conifer, boreal, and tropical forests </w:t>
      </w:r>
      <w:commentRangeEnd w:id="94"/>
      <w:r w:rsidR="00B37E89">
        <w:rPr>
          <w:rStyle w:val="CommentReference"/>
        </w:rPr>
        <w:commentReference w:id="94"/>
      </w:r>
      <w:r>
        <w:t xml:space="preserve">(Figs. </w:t>
      </w:r>
      <w:proofErr w:type="gramStart"/>
      <w:r>
        <w:t>5,S</w:t>
      </w:r>
      <w:proofErr w:type="gramEnd"/>
      <w:r>
        <w:t xml:space="preserve">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Thus, C cycling rates generally decreased from tropical to temperate to boreal forests, with the important exception in the overall C balanc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77777777" w:rsidR="00506B67" w:rsidRDefault="004B446A">
      <w:pPr>
        <w:pStyle w:val="ImageCaption"/>
      </w:pPr>
      <w:r>
        <w:t xml:space="preserve">Figure 6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14:paraId="5D83C631" w14:textId="77777777"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In all of these cases, temperate conifer forests were in the highest significance grouping, and boreal forests in the lowest. Tropical and temperate broadleaf forests fell in between–most commonly being significantly different from temperate conifer but not boreal forests. Once again, the high values for the temperate conifer biome were driven by the very high-biomass forests of the US Pacific Northwest, which are disproportionately represented in the current version of ForC. Thus, biome differences should be interpreted more as driven more by geographic distribution of sampling than by true differences.)*</w:t>
      </w:r>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3"/>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Figure 7 | Ag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95" w:name="c-cycling-in-young-forests"/>
      <w:r>
        <w:t>C cycling in young forests</w:t>
      </w:r>
      <w:bookmarkEnd w:id="95"/>
    </w:p>
    <w:p w14:paraId="4DF38115" w14:textId="77777777" w:rsidR="00506B67" w:rsidRDefault="004B446A">
      <w:pPr>
        <w:pStyle w:val="FirstParagraph"/>
      </w:pPr>
      <w:r>
        <w:t>Average C cycles for forests &lt;100 years old are presented in Figures 8-11.</w:t>
      </w:r>
      <w:r>
        <w:br/>
        <w:t xml:space="preserve">Both C stocks and fluxes commonly displayed significant trends with stand age for within-biome analyses (Table 1, Figs. 6-11, </w:t>
      </w:r>
      <w:commentRangeStart w:id="96"/>
      <w:commentRangeStart w:id="97"/>
      <w:r>
        <w:t>S1-S26</w:t>
      </w:r>
      <w:commentRangeEnd w:id="96"/>
      <w:r w:rsidR="00455B10">
        <w:rPr>
          <w:rStyle w:val="CommentReference"/>
        </w:rPr>
        <w:commentReference w:id="96"/>
      </w:r>
      <w:commentRangeEnd w:id="97"/>
      <w:r w:rsidR="00D971CE">
        <w:rPr>
          <w:rStyle w:val="CommentReference"/>
        </w:rPr>
        <w:commentReference w:id="97"/>
      </w:r>
      <w:r>
        <w:t>; detailed below).</w:t>
      </w:r>
    </w:p>
    <w:p w14:paraId="11ABF2BA" w14:textId="77777777"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ith log10[stand.ag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net C </w:t>
      </w:r>
      <w:r>
        <w:lastRenderedPageBreak/>
        <w:t>sequestration (</w:t>
      </w:r>
      <m:oMath>
        <m:r>
          <w:rPr>
            <w:rFonts w:ascii="Cambria Math" w:hAnsi="Cambria Math"/>
          </w:rPr>
          <m:t>NEP</m:t>
        </m:r>
      </m:oMath>
      <w:r>
        <w:t>). 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77777777" w:rsidR="00506B67" w:rsidRDefault="004B446A">
      <w:pPr>
        <w:pStyle w:val="BodyText"/>
      </w:pPr>
      <w:r>
        <w:t>Differences in C fluxes across biomes typically paralleled those observed for mature forests, with C cycling generally most rapid 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98"/>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98"/>
      <w:r w:rsidR="0000042F">
        <w:rPr>
          <w:rStyle w:val="CommentReference"/>
        </w:rPr>
        <w:commentReference w:id="98"/>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Figure 8 | C cycle diagram for young tropical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99"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100" w:author="Bond-Lamberty, Benjamin" w:date="2020-09-26T07:01:00Z"/>
        </w:rPr>
      </w:pPr>
      <w:commentRangeStart w:id="101"/>
      <w:ins w:id="102" w:author="Bond-Lamberty, Benjamin" w:date="2020-09-26T07:01:00Z">
        <w:r>
          <w:t>Missing caption for above figure?</w:t>
        </w:r>
      </w:ins>
      <w:commentRangeEnd w:id="101"/>
      <w:r w:rsidR="00D971CE">
        <w:rPr>
          <w:rStyle w:val="CommentReference"/>
        </w:rPr>
        <w:commentReference w:id="101"/>
      </w:r>
    </w:p>
    <w:p w14:paraId="0F81B43F" w14:textId="77777777" w:rsidR="00D2159C" w:rsidRDefault="00D2159C">
      <w:pPr>
        <w:pStyle w:val="BodyText"/>
      </w:pPr>
    </w:p>
    <w:p w14:paraId="386952FB" w14:textId="77777777" w:rsidR="00506B67" w:rsidRDefault="004B446A">
      <w:pPr>
        <w:pStyle w:val="Heading2"/>
      </w:pPr>
      <w:bookmarkStart w:id="103" w:name="discussion"/>
      <w:r>
        <w:t>Discussion</w:t>
      </w:r>
      <w:bookmarkEnd w:id="103"/>
    </w:p>
    <w:p w14:paraId="3BA1309D" w14:textId="20738580" w:rsidR="00506B67" w:rsidRDefault="004B446A">
      <w:pPr>
        <w:pStyle w:val="FirstParagraph"/>
      </w:pPr>
      <w:r>
        <w:t xml:space="preserve">ForC v.XX yielded a </w:t>
      </w:r>
      <w:commentRangeStart w:id="104"/>
      <w:commentRangeStart w:id="105"/>
      <w:r>
        <w:t xml:space="preserve">fairly comprehensive and internally consistent </w:t>
      </w:r>
      <w:commentRangeEnd w:id="104"/>
      <w:r w:rsidR="00D2159C">
        <w:rPr>
          <w:rStyle w:val="CommentReference"/>
        </w:rPr>
        <w:commentReference w:id="104"/>
      </w:r>
      <w:commentRangeEnd w:id="105"/>
      <w:r w:rsidR="00D971CE">
        <w:rPr>
          <w:rStyle w:val="CommentReference"/>
        </w:rPr>
        <w:commentReference w:id="105"/>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106"/>
      <w:r>
        <w:t xml:space="preserve">are influenced by </w:t>
      </w:r>
      <w:commentRangeEnd w:id="106"/>
      <w:r w:rsidR="00662CCC">
        <w:rPr>
          <w:rStyle w:val="CommentReference"/>
        </w:rPr>
        <w:commentReference w:id="106"/>
      </w:r>
      <w:r>
        <w:t>a different set of drivers.</w:t>
      </w:r>
    </w:p>
    <w:p w14:paraId="31D2D12D" w14:textId="77777777" w:rsidR="00506B67" w:rsidRDefault="004B446A">
      <w:pPr>
        <w:pStyle w:val="Heading3"/>
      </w:pPr>
      <w:bookmarkStart w:id="107" w:name="c-variable-coverage-and-budget-closure"/>
      <w:r>
        <w:t>C variable coverage and budget closure</w:t>
      </w:r>
      <w:bookmarkEnd w:id="107"/>
    </w:p>
    <w:p w14:paraId="7FAF7287" w14:textId="77777777" w:rsidR="00506B67" w:rsidRDefault="004B446A">
      <w:pPr>
        <w:pStyle w:val="FirstParagraph"/>
      </w:pPr>
      <w:r>
        <w:t xml:space="preserve">ForC provides </w:t>
      </w:r>
      <w:commentRangeStart w:id="108"/>
      <w:r>
        <w:t xml:space="preserve">fairly </w:t>
      </w:r>
      <w:commentRangeEnd w:id="108"/>
      <w:r w:rsidR="00E67862">
        <w:rPr>
          <w:rStyle w:val="CommentReference"/>
        </w:rPr>
        <w:commentReference w:id="108"/>
      </w:r>
      <w:r>
        <w:t xml:space="preserve">good coverage of most major variables. </w:t>
      </w:r>
      <w:r>
        <w:rPr>
          <w:i/>
        </w:rPr>
        <w:t xml:space="preserve">(discuss how this improves upon </w:t>
      </w:r>
      <w:commentRangeStart w:id="109"/>
      <w:r>
        <w:rPr>
          <w:i/>
        </w:rPr>
        <w:t>previous data compilations</w:t>
      </w:r>
      <w:commentRangeEnd w:id="109"/>
      <w:r w:rsidR="00281E30">
        <w:rPr>
          <w:rStyle w:val="CommentReference"/>
        </w:rPr>
        <w:commentReference w:id="109"/>
      </w:r>
      <w:r>
        <w:rPr>
          <w:i/>
        </w:rPr>
        <w:t xml:space="preserve">/ for which variables does ForC make the greatest difference (e.g., </w:t>
      </w:r>
      <w:r>
        <w:rPr>
          <w:i/>
        </w:rPr>
        <w:lastRenderedPageBreak/>
        <w:t>not AGB or NEP/GPP/Reco, but by far the latest data compilation for dead wood, [variables])</w:t>
      </w:r>
      <w:r>
        <w:t xml:space="preserve"> </w:t>
      </w:r>
      <w:r>
        <w:rPr>
          <w:i/>
        </w:rPr>
        <w:t>(Noteabl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r>
        <w:t xml:space="preserve">Closure of the C cycle budgets for mature forests (Figs. </w:t>
      </w:r>
      <w:r w:rsidRPr="000D5797">
        <w:rPr>
          <w:highlight w:val="yellow"/>
        </w:rPr>
        <w:t xml:space="preserve">2-5) is </w:t>
      </w:r>
      <w:r w:rsidRPr="000D5797">
        <w:rPr>
          <w:color w:val="FF0000"/>
          <w:highlight w:val="yellow"/>
          <w:rPrChange w:id="110" w:author="Bond-Lamberty, Benjamin" w:date="2020-09-26T07:05:00Z">
            <w:rPr/>
          </w:rPrChange>
        </w:rPr>
        <w:t>fairly</w:t>
      </w:r>
      <w:r w:rsidRPr="000D5797">
        <w:rPr>
          <w:highlight w:val="yellow"/>
        </w:rPr>
        <w:t xml:space="preserve"> good</w:t>
      </w:r>
      <w:r>
        <w:t>.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111" w:name="c-cycling-across-biomes"/>
      <w:r>
        <w:t>C cycling across biomes</w:t>
      </w:r>
      <w:bookmarkEnd w:id="111"/>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112"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113" w:author="Bond-Lamberty, Benjamin" w:date="2020-09-26T07:16:00Z">
        <w:r w:rsidRPr="000D5797">
          <w:rPr>
            <w:highlight w:val="yellow"/>
          </w:rPr>
          <w:t>Higher NEP in temperate forests – implications?</w:t>
        </w:r>
      </w:ins>
      <w:ins w:id="114" w:author="Bond-Lamberty, Benjamin" w:date="2020-09-26T07:27:00Z">
        <w:r w:rsidR="0011725C" w:rsidRPr="000D5797">
          <w:rPr>
            <w:highlight w:val="yellow"/>
          </w:rPr>
          <w:t xml:space="preserve"> Invariant </w:t>
        </w:r>
      </w:ins>
      <w:ins w:id="115" w:author="Bond-Lamberty, Benjamin" w:date="2020-09-26T07:28:00Z">
        <w:r w:rsidR="0011725C" w:rsidRPr="000D5797">
          <w:rPr>
            <w:highlight w:val="yellow"/>
          </w:rPr>
          <w:t>NEP in older forests? This could be built out a bit</w:t>
        </w:r>
        <w:r w:rsidR="004A05F8" w:rsidRPr="000D5797">
          <w:rPr>
            <w:highlight w:val="yellow"/>
          </w:rPr>
          <w:t xml:space="preserve">; thinking of </w:t>
        </w:r>
      </w:ins>
      <w:proofErr w:type="spellStart"/>
      <w:ins w:id="116" w:author="Bond-Lamberty, Benjamin" w:date="2020-09-26T07:29:00Z">
        <w:r w:rsidR="00712842" w:rsidRPr="000D5797">
          <w:rPr>
            <w:highlight w:val="yellow"/>
          </w:rPr>
          <w:t>Luyssaert</w:t>
        </w:r>
        <w:proofErr w:type="spellEnd"/>
        <w:r w:rsidR="00712842" w:rsidRPr="000D5797">
          <w:rPr>
            <w:highlight w:val="yellow"/>
          </w:rPr>
          <w:t xml:space="preserve"> 2008 </w:t>
        </w:r>
        <w:r w:rsidR="00712842" w:rsidRPr="000D5797">
          <w:rPr>
            <w:highlight w:val="yellow"/>
          </w:rPr>
          <w:fldChar w:fldCharType="begin"/>
        </w:r>
        <w:r w:rsidR="00712842" w:rsidRPr="000D5797">
          <w:rPr>
            <w:highlight w:val="yellow"/>
          </w:rPr>
          <w:instrText xml:space="preserve"> HYPERLINK "http://dx.doi.org/10.1038/nature07276" </w:instrText>
        </w:r>
        <w:r w:rsidR="00712842" w:rsidRPr="000D5797">
          <w:rPr>
            <w:highlight w:val="yellow"/>
          </w:rPr>
          <w:fldChar w:fldCharType="separate"/>
        </w:r>
        <w:r w:rsidR="00712842" w:rsidRPr="000D5797">
          <w:rPr>
            <w:rStyle w:val="Hyperlink"/>
            <w:highlight w:val="yellow"/>
          </w:rPr>
          <w:t>http://dx.doi.org/10.1038/nature07276</w:t>
        </w:r>
        <w:r w:rsidR="00712842" w:rsidRPr="000D5797">
          <w:rPr>
            <w:highlight w:val="yellow"/>
          </w:rPr>
          <w:fldChar w:fldCharType="end"/>
        </w:r>
        <w:r w:rsidR="00712842" w:rsidRPr="000D5797">
          <w:rPr>
            <w:highlight w:val="yellow"/>
          </w:rPr>
          <w:t xml:space="preserve"> and </w:t>
        </w:r>
      </w:ins>
      <w:ins w:id="117" w:author="Bond-Lamberty, Benjamin" w:date="2020-09-26T07:30:00Z">
        <w:r w:rsidR="00712842" w:rsidRPr="000D5797">
          <w:rPr>
            <w:highlight w:val="yellow"/>
          </w:rPr>
          <w:t>following papers arguing about this.</w:t>
        </w:r>
      </w:ins>
    </w:p>
    <w:p w14:paraId="018FFAD9" w14:textId="77777777" w:rsidR="00506B67" w:rsidRDefault="004B446A">
      <w:pPr>
        <w:pStyle w:val="Heading3"/>
      </w:pPr>
      <w:bookmarkStart w:id="118" w:name="age-trends-in-c-cycling"/>
      <w:r>
        <w:lastRenderedPageBreak/>
        <w:t>Age trends in C cycling</w:t>
      </w:r>
      <w:bookmarkEnd w:id="118"/>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119"/>
      <w:r>
        <w:t xml:space="preserve">100 </w:t>
      </w:r>
      <w:commentRangeEnd w:id="119"/>
      <w:r w:rsidR="00BF74D8">
        <w:rPr>
          <w:rStyle w:val="CommentReference"/>
        </w:rPr>
        <w:commentReference w:id="119"/>
      </w:r>
      <w:r>
        <w:t>–&gt; strongest C sinks are established secondary forests.</w:t>
      </w:r>
    </w:p>
    <w:p w14:paraId="501563F0" w14:textId="77777777" w:rsidR="00506B67" w:rsidRDefault="004B446A">
      <w:pPr>
        <w:pStyle w:val="Heading3"/>
      </w:pPr>
      <w:bookmarkStart w:id="120" w:name="Xe274d8bfc31d8f186374f5425705e4c8c528185"/>
      <w:r>
        <w:t>Relevance for climate change prediction and mitigation</w:t>
      </w:r>
      <w:bookmarkEnd w:id="120"/>
    </w:p>
    <w:p w14:paraId="5FA7D643" w14:textId="62D99CB3" w:rsidR="00506B67" w:rsidRDefault="004B446A">
      <w:pPr>
        <w:pStyle w:val="FirstParagraph"/>
      </w:pPr>
      <w:r>
        <w:t xml:space="preserve">The future of forest C </w:t>
      </w:r>
      <w:r w:rsidRPr="000D5797">
        <w:rPr>
          <w:highlight w:val="yellow"/>
        </w:rPr>
        <w:t xml:space="preserve">cycling </w:t>
      </w:r>
      <w:ins w:id="121" w:author="Bond-Lamberty, Benjamin" w:date="2020-09-26T07:18:00Z">
        <w:r w:rsidR="009C339C" w:rsidRPr="000D5797">
          <w:rPr>
            <w:highlight w:val="yellow"/>
          </w:rPr>
          <w:t>(</w:t>
        </w:r>
        <w:commentRangeStart w:id="122"/>
        <w:r w:rsidR="009C339C" w:rsidRPr="000D5797">
          <w:rPr>
            <w:highlight w:val="yellow"/>
          </w:rPr>
          <w:t>Song et al. 2019</w:t>
        </w:r>
        <w:commentRangeEnd w:id="122"/>
        <w:r w:rsidR="009C339C" w:rsidRPr="000D5797">
          <w:rPr>
            <w:rStyle w:val="CommentReference"/>
            <w:highlight w:val="yellow"/>
          </w:rPr>
          <w:commentReference w:id="122"/>
        </w:r>
        <w:r w:rsidR="009C339C" w:rsidRPr="000D5797">
          <w:rPr>
            <w:highlight w:val="yellow"/>
          </w:rPr>
          <w:t xml:space="preserve">) </w:t>
        </w:r>
      </w:ins>
      <w:r w:rsidRPr="000D5797">
        <w:rPr>
          <w:highlight w:val="yellow"/>
        </w:rPr>
        <w:t>will shape</w:t>
      </w:r>
      <w:r>
        <w:t xml:space="preserv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w:t>
      </w:r>
      <w:r w:rsidRPr="000D5797">
        <w:rPr>
          <w:highlight w:val="yellow"/>
        </w:rPr>
        <w:t xml:space="preserve">important </w:t>
      </w:r>
      <w:ins w:id="123" w:author="Bond-Lamberty, Benjamin" w:date="2020-09-26T07:18:00Z">
        <w:r w:rsidR="001F3F00" w:rsidRPr="000D5797">
          <w:rPr>
            <w:highlight w:val="yellow"/>
          </w:rPr>
          <w:t xml:space="preserve">to </w:t>
        </w:r>
      </w:ins>
      <w:r w:rsidRPr="000D5797">
        <w:rPr>
          <w:highlight w:val="yellow"/>
        </w:rPr>
        <w:t>benchmark against multiple components of the C cycle</w:t>
      </w:r>
      <w:ins w:id="124" w:author="Bond-Lamberty, Benjamin" w:date="2020-09-26T07:18:00Z">
        <w:r w:rsidR="006975D6" w:rsidRPr="000D5797">
          <w:rPr>
            <w:highlight w:val="yellow"/>
          </w:rPr>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125"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126" w:author="Bond-Lamberty, Benjamin" w:date="2020-09-26T07:25:00Z"/>
        </w:rPr>
      </w:pPr>
      <w:r w:rsidRPr="006635E4">
        <w:rPr>
          <w:highlight w:val="yellow"/>
        </w:rPr>
        <w:t>Other variables</w:t>
      </w:r>
      <w:ins w:id="127" w:author="Bond-Lamberty, Benjamin" w:date="2020-09-26T07:25:00Z">
        <w:r w:rsidR="0011725C" w:rsidRPr="006635E4">
          <w:rPr>
            <w:highlight w:val="yellow"/>
          </w:rPr>
          <w:t>, in particular respiration fluxes,</w:t>
        </w:r>
      </w:ins>
      <w:r w:rsidRPr="006635E4">
        <w:rPr>
          <w:highlight w:val="yellow"/>
        </w:rPr>
        <w:t xml:space="preserve"> cannot be remotely sensed</w:t>
      </w:r>
      <w:ins w:id="128" w:author="Bond-Lamberty, Benjamin" w:date="2020-09-26T07:24:00Z">
        <w:r w:rsidR="0011725C" w:rsidRPr="006635E4">
          <w:rPr>
            <w:highlight w:val="yellow"/>
          </w:rPr>
          <w:t xml:space="preserve"> (</w:t>
        </w:r>
        <w:commentRangeStart w:id="129"/>
        <w:r w:rsidR="0011725C" w:rsidRPr="006635E4">
          <w:rPr>
            <w:highlight w:val="yellow"/>
          </w:rPr>
          <w:t>Bond-</w:t>
        </w:r>
        <w:proofErr w:type="spellStart"/>
        <w:r w:rsidR="0011725C" w:rsidRPr="006635E4">
          <w:rPr>
            <w:highlight w:val="yellow"/>
          </w:rPr>
          <w:t>Lamberty</w:t>
        </w:r>
        <w:proofErr w:type="spellEnd"/>
        <w:r w:rsidR="0011725C" w:rsidRPr="006635E4">
          <w:rPr>
            <w:highlight w:val="yellow"/>
          </w:rPr>
          <w:t xml:space="preserve"> et al. 2016</w:t>
        </w:r>
      </w:ins>
      <w:commentRangeEnd w:id="129"/>
      <w:ins w:id="130" w:author="Bond-Lamberty, Benjamin" w:date="2020-09-26T07:25:00Z">
        <w:r w:rsidR="0011725C" w:rsidRPr="006635E4">
          <w:rPr>
            <w:rStyle w:val="CommentReference"/>
            <w:highlight w:val="yellow"/>
          </w:rPr>
          <w:commentReference w:id="129"/>
        </w:r>
      </w:ins>
      <w:ins w:id="131" w:author="Bond-Lamberty, Benjamin" w:date="2020-09-26T07:24:00Z">
        <w:r w:rsidR="0011725C" w:rsidRPr="006635E4">
          <w:rPr>
            <w:highlight w:val="yellow"/>
          </w:rPr>
          <w:t>)</w:t>
        </w:r>
      </w:ins>
      <w:ins w:id="132" w:author="Bond-Lamberty, Benjamin" w:date="2020-09-26T07:25:00Z">
        <w:r w:rsidR="0011725C" w:rsidRPr="006635E4">
          <w:rPr>
            <w:highlight w:val="yellow"/>
          </w:rPr>
          <w:t xml:space="preserve">, and efforts such as the Global Carbon Project (le </w:t>
        </w:r>
        <w:proofErr w:type="spellStart"/>
        <w:r w:rsidR="0011725C" w:rsidRPr="006635E4">
          <w:rPr>
            <w:highlight w:val="yellow"/>
          </w:rPr>
          <w:t>quere</w:t>
        </w:r>
        <w:proofErr w:type="spellEnd"/>
        <w:r w:rsidR="0011725C" w:rsidRPr="006635E4">
          <w:rPr>
            <w:highlight w:val="yellow"/>
          </w:rPr>
          <w:t>) and NASA CMS (</w:t>
        </w:r>
      </w:ins>
      <w:commentRangeStart w:id="133"/>
      <w:ins w:id="134" w:author="Bond-Lamberty, Benjamin" w:date="2020-09-26T07:26:00Z">
        <w:r w:rsidR="0011725C" w:rsidRPr="006635E4">
          <w:rPr>
            <w:highlight w:val="yellow"/>
          </w:rPr>
          <w:t>citation</w:t>
        </w:r>
        <w:commentRangeEnd w:id="133"/>
        <w:r w:rsidR="0011725C" w:rsidRPr="006635E4">
          <w:rPr>
            <w:rStyle w:val="CommentReference"/>
            <w:highlight w:val="yellow"/>
          </w:rPr>
          <w:commentReference w:id="133"/>
        </w:r>
        <w:r w:rsidR="0011725C" w:rsidRPr="006635E4">
          <w:rPr>
            <w:highlight w:val="yellow"/>
          </w:rPr>
          <w:t xml:space="preserve">) </w:t>
        </w:r>
      </w:ins>
      <w:ins w:id="135" w:author="Bond-Lamberty, Benjamin" w:date="2020-09-26T07:27:00Z">
        <w:r w:rsidR="0011725C" w:rsidRPr="006635E4">
          <w:rPr>
            <w:highlight w:val="yellow"/>
          </w:rPr>
          <w:t>typically compute them as residuals only</w:t>
        </w:r>
      </w:ins>
      <w:r w:rsidRPr="006635E4">
        <w:rPr>
          <w:highlight w:val="yellow"/>
        </w:rPr>
        <w:t>.</w:t>
      </w:r>
      <w:r>
        <w:t xml:space="preserve"> </w:t>
      </w:r>
    </w:p>
    <w:p w14:paraId="1A3CEFC9" w14:textId="302C6064" w:rsidR="00506B67" w:rsidRDefault="004B446A">
      <w:pPr>
        <w:pStyle w:val="BodyText"/>
      </w:pPr>
      <w:r>
        <w:t xml:space="preserve">In terms of C stocks, there is a paucity of data on dead wood and organic layer (Pan </w:t>
      </w:r>
      <w:proofErr w:type="gramStart"/>
      <w:r>
        <w:t>et al. ?</w:t>
      </w:r>
      <w:proofErr w:type="gramEnd"/>
      <w:r>
        <w:t xml:space="preserve">).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77777777" w:rsidR="00506B67" w:rsidRDefault="004B446A">
      <w:pPr>
        <w:pStyle w:val="BodyText"/>
      </w:pPr>
      <w:commentRangeStart w:id="136"/>
      <w:r>
        <w:t>We recommend that us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136"/>
      <w:r w:rsidR="0011725C">
        <w:rPr>
          <w:rStyle w:val="CommentReference"/>
        </w:rPr>
        <w:commentReference w:id="136"/>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137" w:name="acknowledgements"/>
      <w:r>
        <w:t>Acknowledgements</w:t>
      </w:r>
      <w:bookmarkEnd w:id="137"/>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138" w:name="references"/>
      <w:r>
        <w:t>References</w:t>
      </w:r>
      <w:bookmarkEnd w:id="138"/>
    </w:p>
    <w:p w14:paraId="10776BCD" w14:textId="77777777" w:rsidR="00506B67" w:rsidRDefault="004B446A">
      <w:pPr>
        <w:pStyle w:val="Bibliography"/>
      </w:pPr>
      <w:bookmarkStart w:id="139" w:name="ref-anderson_temperature-dependence_2006"/>
      <w:bookmarkStart w:id="140"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8">
        <w:r>
          <w:rPr>
            <w:rStyle w:val="Hyperlink"/>
          </w:rPr>
          <w:t>http://www.blackwell-synergy.com/doi/abs/10.1111/j.1461-0248.2006.00914.x</w:t>
        </w:r>
      </w:hyperlink>
    </w:p>
    <w:p w14:paraId="506F5477" w14:textId="77777777" w:rsidR="00506B67" w:rsidRDefault="004B446A">
      <w:pPr>
        <w:pStyle w:val="Bibliography"/>
      </w:pPr>
      <w:bookmarkStart w:id="141" w:name="ref-anderson-teixeira_forc-dbgroa_2020"/>
      <w:bookmarkEnd w:id="139"/>
      <w:r>
        <w:t xml:space="preserve">Anderson-Teixeira K, Herrmann V, CookPatton, Ferson A and Lister K 2020 Forc-db/GROA: Release with Cook-Patton et al. 2020, Nature. Online: </w:t>
      </w:r>
      <w:hyperlink r:id="rId29">
        <w:r>
          <w:rPr>
            <w:rStyle w:val="Hyperlink"/>
          </w:rPr>
          <w:t>https://zenodo.org/record/3983644</w:t>
        </w:r>
      </w:hyperlink>
    </w:p>
    <w:p w14:paraId="5A083906" w14:textId="77777777" w:rsidR="00506B67" w:rsidRDefault="004B446A">
      <w:pPr>
        <w:pStyle w:val="Bibliography"/>
      </w:pPr>
      <w:bookmarkStart w:id="142" w:name="X004b0b0adcb3b0fd197baeba21c22fc647d3498"/>
      <w:bookmarkEnd w:id="141"/>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30">
        <w:r>
          <w:rPr>
            <w:rStyle w:val="Hyperlink"/>
          </w:rPr>
          <w:t>http://onlinelibrary.wiley.com/doi/10.1111/gcb.12712/abstract</w:t>
        </w:r>
      </w:hyperlink>
    </w:p>
    <w:p w14:paraId="088090F8" w14:textId="77777777" w:rsidR="00506B67" w:rsidRDefault="004B446A">
      <w:pPr>
        <w:pStyle w:val="Bibliography"/>
      </w:pPr>
      <w:bookmarkStart w:id="143" w:name="ref-anderson-teixeira_forc_2018"/>
      <w:bookmarkEnd w:id="142"/>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1">
        <w:r>
          <w:rPr>
            <w:rStyle w:val="Hyperlink"/>
          </w:rPr>
          <w:t>http://doi.wiley.com/10.1002/ecy.2229</w:t>
        </w:r>
      </w:hyperlink>
    </w:p>
    <w:p w14:paraId="47464240" w14:textId="77777777" w:rsidR="00506B67" w:rsidRDefault="004B446A">
      <w:pPr>
        <w:pStyle w:val="Bibliography"/>
      </w:pPr>
      <w:bookmarkStart w:id="144" w:name="ref-anderson-teixeira_carbon_2016"/>
      <w:bookmarkEnd w:id="143"/>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2">
        <w:r>
          <w:rPr>
            <w:rStyle w:val="Hyperlink"/>
          </w:rPr>
          <w:t>http://onlinelibrary.wiley.com/doi/10.1111/gcb.13226/abstract</w:t>
        </w:r>
      </w:hyperlink>
    </w:p>
    <w:p w14:paraId="6D686804" w14:textId="77777777" w:rsidR="00506B67" w:rsidRDefault="004B446A">
      <w:pPr>
        <w:pStyle w:val="Bibliography"/>
      </w:pPr>
      <w:bookmarkStart w:id="145" w:name="ref-baldocchi_fluxnet_2001"/>
      <w:bookmarkEnd w:id="144"/>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3">
        <w:r>
          <w:rPr>
            <w:rStyle w:val="Hyperlink"/>
          </w:rPr>
          <w:t>http://journals.ametsoc.org/doi/abs/10.1175/1520-0477(2001)082%3C2415:FANTTS%3E2.3.CO;2</w:t>
        </w:r>
      </w:hyperlink>
    </w:p>
    <w:p w14:paraId="596B4854" w14:textId="77777777" w:rsidR="00506B67" w:rsidRDefault="004B446A">
      <w:pPr>
        <w:pStyle w:val="Bibliography"/>
      </w:pPr>
      <w:bookmarkStart w:id="146" w:name="ref-banbury_morgan_global_nodate"/>
      <w:bookmarkEnd w:id="145"/>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147" w:name="ref-bonan_forests_2008"/>
      <w:bookmarkEnd w:id="146"/>
      <w:r>
        <w:t xml:space="preserve">Bonan G B 2008 Forests and Climate Change: Forcings, Feedbacks, and the Climate Benefits of Forests </w:t>
      </w:r>
      <w:r>
        <w:rPr>
          <w:i/>
        </w:rPr>
        <w:t>Science</w:t>
      </w:r>
      <w:r>
        <w:t xml:space="preserve"> </w:t>
      </w:r>
      <w:r>
        <w:rPr>
          <w:b/>
        </w:rPr>
        <w:t>320</w:t>
      </w:r>
      <w:r>
        <w:t xml:space="preserve"> 1444–9 Online: </w:t>
      </w:r>
      <w:hyperlink r:id="rId34">
        <w:r>
          <w:rPr>
            <w:rStyle w:val="Hyperlink"/>
          </w:rPr>
          <w:t>http://www.sciencemag.org/cgi/content/abstract/320/5882/1444</w:t>
        </w:r>
      </w:hyperlink>
    </w:p>
    <w:p w14:paraId="5DA0529B" w14:textId="77777777" w:rsidR="00506B67" w:rsidRDefault="004B446A">
      <w:pPr>
        <w:pStyle w:val="Bibliography"/>
      </w:pPr>
      <w:bookmarkStart w:id="148" w:name="ref-bond-lamberty_global_2010"/>
      <w:bookmarkEnd w:id="147"/>
      <w:r>
        <w:t xml:space="preserve">Bond-Lamberty B and Thomson A 2010 A global database of soil respiration data </w:t>
      </w:r>
      <w:r>
        <w:rPr>
          <w:i/>
        </w:rPr>
        <w:t>Biogeosciences</w:t>
      </w:r>
      <w:r>
        <w:t xml:space="preserve"> </w:t>
      </w:r>
      <w:r>
        <w:rPr>
          <w:b/>
        </w:rPr>
        <w:t>7</w:t>
      </w:r>
      <w:r>
        <w:t xml:space="preserve"> 1915–26 Online: </w:t>
      </w:r>
      <w:hyperlink r:id="rId35">
        <w:r>
          <w:rPr>
            <w:rStyle w:val="Hyperlink"/>
          </w:rPr>
          <w:t>http://www.biogeosciences.net/7/1915/2010/</w:t>
        </w:r>
      </w:hyperlink>
    </w:p>
    <w:p w14:paraId="6A8DE93C" w14:textId="77777777" w:rsidR="00506B67" w:rsidRDefault="004B446A">
      <w:pPr>
        <w:pStyle w:val="Bibliography"/>
      </w:pPr>
      <w:bookmarkStart w:id="149" w:name="ref-chave_ground_2019"/>
      <w:bookmarkEnd w:id="148"/>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6">
        <w:r>
          <w:rPr>
            <w:rStyle w:val="Hyperlink"/>
          </w:rPr>
          <w:t>https://doi.org/10.1007/s10712-019-09528-w</w:t>
        </w:r>
      </w:hyperlink>
    </w:p>
    <w:p w14:paraId="61399656" w14:textId="77777777" w:rsidR="00506B67" w:rsidRDefault="004B446A">
      <w:pPr>
        <w:pStyle w:val="Bibliography"/>
      </w:pPr>
      <w:bookmarkStart w:id="150" w:name="ref-clark_quantifying_2004"/>
      <w:bookmarkEnd w:id="149"/>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7">
        <w:r>
          <w:rPr>
            <w:rStyle w:val="Hyperlink"/>
          </w:rPr>
          <w:t>https://onlinelibrary.wiley.com/doi/abs/10.1046/j.1461-0248.2003.00547.x</w:t>
        </w:r>
      </w:hyperlink>
    </w:p>
    <w:p w14:paraId="79493E86" w14:textId="77777777" w:rsidR="00506B67" w:rsidRDefault="004B446A">
      <w:pPr>
        <w:pStyle w:val="Bibliography"/>
      </w:pPr>
      <w:bookmarkStart w:id="151" w:name="ref-cook-patton_mapping_2020"/>
      <w:bookmarkEnd w:id="150"/>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8">
        <w:r>
          <w:rPr>
            <w:rStyle w:val="Hyperlink"/>
          </w:rPr>
          <w:t>http://www.nature.com/articles/s41586-020-2686-x</w:t>
        </w:r>
      </w:hyperlink>
    </w:p>
    <w:p w14:paraId="09F0A05B" w14:textId="77777777" w:rsidR="00506B67" w:rsidRDefault="004B446A">
      <w:pPr>
        <w:pStyle w:val="Bibliography"/>
      </w:pPr>
      <w:bookmarkStart w:id="152" w:name="ref-curtis_classifying_2018"/>
      <w:bookmarkEnd w:id="151"/>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9">
        <w:r>
          <w:rPr>
            <w:rStyle w:val="Hyperlink"/>
          </w:rPr>
          <w:t>http://science.sciencemag.org/content/361/6407/1108</w:t>
        </w:r>
      </w:hyperlink>
    </w:p>
    <w:p w14:paraId="6F447854" w14:textId="77777777" w:rsidR="00506B67" w:rsidRDefault="004B446A">
      <w:pPr>
        <w:pStyle w:val="Bibliography"/>
      </w:pPr>
      <w:bookmarkStart w:id="153" w:name="ref-goldstein_protecting_2020"/>
      <w:bookmarkEnd w:id="152"/>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40">
        <w:r>
          <w:rPr>
            <w:rStyle w:val="Hyperlink"/>
          </w:rPr>
          <w:t>http://www.nature.com/articles/s41558-020-0738-8</w:t>
        </w:r>
      </w:hyperlink>
    </w:p>
    <w:p w14:paraId="30C93457" w14:textId="77777777" w:rsidR="00506B67" w:rsidRDefault="004B446A">
      <w:pPr>
        <w:pStyle w:val="Bibliography"/>
      </w:pPr>
      <w:bookmarkStart w:id="154" w:name="ref-grassi_key_2017"/>
      <w:bookmarkEnd w:id="153"/>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1">
        <w:r>
          <w:rPr>
            <w:rStyle w:val="Hyperlink"/>
          </w:rPr>
          <w:t>https://www.nature.com/articles/nclimate3227</w:t>
        </w:r>
      </w:hyperlink>
    </w:p>
    <w:p w14:paraId="31E9B0F8" w14:textId="77777777" w:rsidR="00506B67" w:rsidRDefault="004B446A">
      <w:pPr>
        <w:pStyle w:val="Bibliography"/>
      </w:pPr>
      <w:bookmarkStart w:id="155" w:name="ref-griscom_natural_2017"/>
      <w:bookmarkEnd w:id="154"/>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2">
        <w:r>
          <w:rPr>
            <w:rStyle w:val="Hyperlink"/>
          </w:rPr>
          <w:t>http://www.pnas.org/lookup/doi/10.1073/pnas.1710465114</w:t>
        </w:r>
      </w:hyperlink>
    </w:p>
    <w:p w14:paraId="6D36D8E2" w14:textId="77777777" w:rsidR="00506B67" w:rsidRDefault="004B446A">
      <w:pPr>
        <w:pStyle w:val="Bibliography"/>
      </w:pPr>
      <w:bookmarkStart w:id="156" w:name="ref-hansen_high-resolution_2013"/>
      <w:bookmarkEnd w:id="155"/>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3">
        <w:r>
          <w:rPr>
            <w:rStyle w:val="Hyperlink"/>
          </w:rPr>
          <w:t>http://www.sciencemag.org/cgi/doi/10.1126/science.1244693</w:t>
        </w:r>
      </w:hyperlink>
    </w:p>
    <w:p w14:paraId="6C2B382E" w14:textId="77777777" w:rsidR="00506B67" w:rsidRDefault="004B446A">
      <w:pPr>
        <w:pStyle w:val="Bibliography"/>
      </w:pPr>
      <w:bookmarkStart w:id="157" w:name="ref-johnson_climate_2018"/>
      <w:bookmarkEnd w:id="156"/>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4">
        <w:r>
          <w:rPr>
            <w:rStyle w:val="Hyperlink"/>
          </w:rPr>
          <w:t>http://www.nature.com/articles/s41559-018-0626-z</w:t>
        </w:r>
      </w:hyperlink>
    </w:p>
    <w:p w14:paraId="51173412" w14:textId="77777777" w:rsidR="00506B67" w:rsidRDefault="004B446A">
      <w:pPr>
        <w:pStyle w:val="Bibliography"/>
      </w:pPr>
      <w:bookmarkStart w:id="158" w:name="ref-krause_large_2018"/>
      <w:bookmarkEnd w:id="157"/>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5">
        <w:r>
          <w:rPr>
            <w:rStyle w:val="Hyperlink"/>
          </w:rPr>
          <w:t>https://onlinelibrary.wiley.com/doi/abs/10.1111/gcb.14144</w:t>
        </w:r>
      </w:hyperlink>
    </w:p>
    <w:p w14:paraId="02357E05" w14:textId="77777777" w:rsidR="00506B67" w:rsidRDefault="004B446A">
      <w:pPr>
        <w:pStyle w:val="Bibliography"/>
      </w:pPr>
      <w:bookmarkStart w:id="159" w:name="ref-leitold_nino_2018"/>
      <w:bookmarkEnd w:id="158"/>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6">
        <w:r>
          <w:rPr>
            <w:rStyle w:val="Hyperlink"/>
          </w:rPr>
          <w:t>http://doi.wiley.com/10.1111/nph.15110</w:t>
        </w:r>
      </w:hyperlink>
    </w:p>
    <w:p w14:paraId="5930335F" w14:textId="77777777" w:rsidR="00506B67" w:rsidRDefault="004B446A">
      <w:pPr>
        <w:pStyle w:val="Bibliography"/>
      </w:pPr>
      <w:bookmarkStart w:id="160" w:name="ref-li_mapping_2019"/>
      <w:bookmarkEnd w:id="159"/>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7">
        <w:r>
          <w:rPr>
            <w:rStyle w:val="Hyperlink"/>
          </w:rPr>
          <w:t>https://www.mdpi.com/2072-4292/11/21/2563</w:t>
        </w:r>
      </w:hyperlink>
    </w:p>
    <w:p w14:paraId="292FAE24" w14:textId="77777777" w:rsidR="00506B67" w:rsidRDefault="004B446A">
      <w:pPr>
        <w:pStyle w:val="Bibliography"/>
      </w:pPr>
      <w:bookmarkStart w:id="161" w:name="ref-lutz_global_2018"/>
      <w:bookmarkEnd w:id="160"/>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8">
        <w:r>
          <w:rPr>
            <w:rStyle w:val="Hyperlink"/>
          </w:rPr>
          <w:t>https://onlinelibrary.wiley.com/doi/abs/10.1111/geb.12747</w:t>
        </w:r>
      </w:hyperlink>
    </w:p>
    <w:p w14:paraId="25385167" w14:textId="77777777" w:rsidR="00506B67" w:rsidRDefault="004B446A">
      <w:pPr>
        <w:pStyle w:val="Bibliography"/>
      </w:pPr>
      <w:bookmarkStart w:id="162" w:name="ref-luyssaert_co2_2007"/>
      <w:bookmarkEnd w:id="161"/>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9">
        <w:r>
          <w:rPr>
            <w:rStyle w:val="Hyperlink"/>
          </w:rPr>
          <w:t>http://onlinelibrary.wiley.com/doi/abs/10.1111/j.1365-2486.2007.01439.x</w:t>
        </w:r>
      </w:hyperlink>
    </w:p>
    <w:p w14:paraId="7C97AA57" w14:textId="77777777" w:rsidR="00506B67" w:rsidRDefault="004B446A">
      <w:pPr>
        <w:pStyle w:val="Bibliography"/>
      </w:pPr>
      <w:bookmarkStart w:id="163" w:name="ref-mcdowell_pervasive_2020"/>
      <w:bookmarkEnd w:id="162"/>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50">
        <w:r>
          <w:rPr>
            <w:rStyle w:val="Hyperlink"/>
          </w:rPr>
          <w:t>https://science.sciencemag.org/content/368/6494/eaaz9463</w:t>
        </w:r>
      </w:hyperlink>
    </w:p>
    <w:p w14:paraId="616EC836" w14:textId="77777777" w:rsidR="00506B67" w:rsidRDefault="004B446A">
      <w:pPr>
        <w:pStyle w:val="Bibliography"/>
      </w:pPr>
      <w:bookmarkStart w:id="164" w:name="ref-pan_large_2011"/>
      <w:bookmarkEnd w:id="163"/>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1">
        <w:r>
          <w:rPr>
            <w:rStyle w:val="Hyperlink"/>
          </w:rPr>
          <w:t>http://www.sciencemag.org/content/early/2011/07/27/science.1201609.abstract</w:t>
        </w:r>
      </w:hyperlink>
    </w:p>
    <w:p w14:paraId="72039C27" w14:textId="77777777" w:rsidR="00506B67" w:rsidRDefault="004B446A">
      <w:pPr>
        <w:pStyle w:val="Bibliography"/>
      </w:pPr>
      <w:bookmarkStart w:id="165" w:name="ref-pugh_role_2019"/>
      <w:bookmarkEnd w:id="164"/>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2">
        <w:r>
          <w:rPr>
            <w:rStyle w:val="Hyperlink"/>
          </w:rPr>
          <w:t>http://www.pnas.org/lookup/doi/10.1073/pnas.1810512116</w:t>
        </w:r>
      </w:hyperlink>
    </w:p>
    <w:p w14:paraId="0F8A6A86" w14:textId="77777777" w:rsidR="00506B67" w:rsidRDefault="004B446A">
      <w:pPr>
        <w:pStyle w:val="Bibliography"/>
      </w:pPr>
      <w:bookmarkStart w:id="166" w:name="ref-requena_suarez_estimating_2019"/>
      <w:bookmarkEnd w:id="165"/>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3">
        <w:r>
          <w:rPr>
            <w:rStyle w:val="Hyperlink"/>
          </w:rPr>
          <w:t>http://onlinelibrary.wiley.com/doi/abs/10.1111/gcb.14767</w:t>
        </w:r>
      </w:hyperlink>
    </w:p>
    <w:p w14:paraId="4C254EF3" w14:textId="77777777" w:rsidR="00506B67" w:rsidRDefault="004B446A">
      <w:pPr>
        <w:pStyle w:val="Bibliography"/>
      </w:pPr>
      <w:bookmarkStart w:id="167" w:name="ref-schepaschenko_forest_2019"/>
      <w:bookmarkEnd w:id="166"/>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4">
        <w:r>
          <w:rPr>
            <w:rStyle w:val="Hyperlink"/>
          </w:rPr>
          <w:t>http://www.nature.com/articles/s41597-019-0196-1</w:t>
        </w:r>
      </w:hyperlink>
    </w:p>
    <w:p w14:paraId="4E52A9ED" w14:textId="77777777" w:rsidR="00506B67" w:rsidRDefault="004B446A">
      <w:pPr>
        <w:pStyle w:val="Bibliography"/>
      </w:pPr>
      <w:bookmarkStart w:id="168" w:name="ref-schimel_observing_2015"/>
      <w:bookmarkEnd w:id="167"/>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5">
        <w:r>
          <w:rPr>
            <w:rStyle w:val="Hyperlink"/>
          </w:rPr>
          <w:t>http://doi.wiley.com/10.1111/gcb.12822</w:t>
        </w:r>
      </w:hyperlink>
    </w:p>
    <w:p w14:paraId="544DC748" w14:textId="77777777" w:rsidR="00506B67" w:rsidRDefault="004B446A">
      <w:pPr>
        <w:pStyle w:val="Bibliography"/>
      </w:pPr>
      <w:bookmarkStart w:id="169" w:name="ref-song_global_2018"/>
      <w:bookmarkEnd w:id="168"/>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6">
        <w:r>
          <w:rPr>
            <w:rStyle w:val="Hyperlink"/>
          </w:rPr>
          <w:t>http://www.nature.com/articles/s41586-018-0411-9/</w:t>
        </w:r>
      </w:hyperlink>
    </w:p>
    <w:p w14:paraId="46E2FB5C" w14:textId="77777777" w:rsidR="00506B67" w:rsidRDefault="004B446A">
      <w:pPr>
        <w:pStyle w:val="Bibliography"/>
      </w:pPr>
      <w:bookmarkStart w:id="170" w:name="ref-taylor_temperature_2017"/>
      <w:bookmarkEnd w:id="169"/>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7">
        <w:r>
          <w:rPr>
            <w:rStyle w:val="Hyperlink"/>
          </w:rPr>
          <w:t>http://doi.wiley.com/10.1111/ele.12765</w:t>
        </w:r>
      </w:hyperlink>
      <w:bookmarkEnd w:id="140"/>
      <w:bookmarkEnd w:id="170"/>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 w:author="Bond-Lamberty, Benjamin" w:date="2020-09-26T06:15:00Z" w:initials="BLB">
    <w:p w14:paraId="41CE88B0" w14:textId="3CF19802" w:rsidR="000D5797" w:rsidRDefault="000D5797">
      <w:pPr>
        <w:pStyle w:val="CommentText"/>
      </w:pPr>
      <w:r>
        <w:rPr>
          <w:rStyle w:val="CommentReference"/>
        </w:rPr>
        <w:annotationRef/>
      </w:r>
      <w:r w:rsidRPr="00335A05">
        <w:rPr>
          <w:rStyle w:val="CommentReference"/>
          <w:highlight w:val="yellow"/>
        </w:rPr>
        <w:t>Mostly repeats first sentence of previous paragraph</w:t>
      </w:r>
    </w:p>
  </w:comment>
  <w:comment w:id="35" w:author="Bond-Lamberty, Benjamin" w:date="2020-09-26T06:17:00Z" w:initials="BLB">
    <w:p w14:paraId="41A9EA86" w14:textId="5B1ADF90" w:rsidR="000D5797" w:rsidRPr="00335A05" w:rsidRDefault="000D5797">
      <w:pPr>
        <w:pStyle w:val="CommentText"/>
        <w:rPr>
          <w:highlight w:val="yellow"/>
          <w:lang w:val="da-DK"/>
        </w:rPr>
      </w:pPr>
      <w:r>
        <w:rPr>
          <w:rStyle w:val="CommentReference"/>
        </w:rPr>
        <w:annotationRef/>
      </w:r>
      <w:proofErr w:type="spellStart"/>
      <w:r w:rsidRPr="00335A05">
        <w:rPr>
          <w:highlight w:val="yellow"/>
          <w:lang w:val="da-DK"/>
        </w:rPr>
        <w:t>Maybe</w:t>
      </w:r>
      <w:proofErr w:type="spellEnd"/>
      <w:r w:rsidRPr="00335A05">
        <w:rPr>
          <w:highlight w:val="yellow"/>
          <w:lang w:val="da-DK"/>
        </w:rPr>
        <w:t xml:space="preserve"> </w:t>
      </w:r>
      <w:proofErr w:type="spellStart"/>
      <w:r w:rsidRPr="00335A05">
        <w:rPr>
          <w:highlight w:val="yellow"/>
          <w:lang w:val="da-DK"/>
        </w:rPr>
        <w:t>Anav</w:t>
      </w:r>
      <w:proofErr w:type="spellEnd"/>
      <w:r w:rsidRPr="00335A05">
        <w:rPr>
          <w:highlight w:val="yellow"/>
          <w:lang w:val="da-DK"/>
        </w:rPr>
        <w:t xml:space="preserve"> et al. 2015 </w:t>
      </w:r>
      <w:hyperlink r:id="rId1" w:history="1">
        <w:r w:rsidRPr="00335A05">
          <w:rPr>
            <w:rStyle w:val="Hyperlink"/>
            <w:highlight w:val="yellow"/>
            <w:lang w:val="da-DK"/>
          </w:rPr>
          <w:t>http://dx.doi.org/10.1002/2015RG000483</w:t>
        </w:r>
      </w:hyperlink>
    </w:p>
    <w:p w14:paraId="24D7B993" w14:textId="3D46274E" w:rsidR="000D5797" w:rsidRDefault="000D5797">
      <w:pPr>
        <w:pStyle w:val="CommentText"/>
        <w:rPr>
          <w:lang w:val="de-DE"/>
        </w:rPr>
      </w:pPr>
      <w:r w:rsidRPr="00335A05">
        <w:rPr>
          <w:highlight w:val="yellow"/>
          <w:lang w:val="de-DE"/>
        </w:rPr>
        <w:t xml:space="preserve">Also Chen et al. 2017 </w:t>
      </w:r>
      <w:hyperlink r:id="rId2" w:history="1">
        <w:r w:rsidRPr="00335A05">
          <w:rPr>
            <w:rStyle w:val="Hyperlink"/>
            <w:highlight w:val="yellow"/>
            <w:lang w:val="de-DE"/>
          </w:rPr>
          <w:t>http://dx.doi.org/10.1088/1748-9326/aa8978</w:t>
        </w:r>
      </w:hyperlink>
    </w:p>
    <w:p w14:paraId="1DE3F769" w14:textId="40DE2254" w:rsidR="000D5797" w:rsidRPr="00CD3499" w:rsidRDefault="000D5797">
      <w:pPr>
        <w:pStyle w:val="CommentText"/>
        <w:rPr>
          <w:lang w:val="de-DE"/>
        </w:rPr>
      </w:pPr>
    </w:p>
  </w:comment>
  <w:comment w:id="39" w:author="Bond-Lamberty, Benjamin" w:date="2020-09-26T06:22:00Z" w:initials="BLB">
    <w:p w14:paraId="0CFD2F91" w14:textId="6E63357C" w:rsidR="000D5797" w:rsidRPr="00E54557" w:rsidRDefault="000D5797">
      <w:pPr>
        <w:pStyle w:val="CommentText"/>
        <w:rPr>
          <w:lang w:val="de-DE"/>
        </w:rPr>
      </w:pPr>
      <w:r>
        <w:rPr>
          <w:rStyle w:val="CommentReference"/>
        </w:rPr>
        <w:annotationRef/>
      </w:r>
      <w:hyperlink r:id="rId3" w:history="1">
        <w:r w:rsidRPr="00335A05">
          <w:rPr>
            <w:rStyle w:val="Hyperlink"/>
            <w:highlight w:val="yellow"/>
            <w:lang w:val="de-DE"/>
          </w:rPr>
          <w:t>http://dx.doi.org/10.1029/2019GB006264</w:t>
        </w:r>
      </w:hyperlink>
    </w:p>
    <w:p w14:paraId="0512E0E2" w14:textId="1D9234B8" w:rsidR="000D5797" w:rsidRPr="00E54557" w:rsidRDefault="000D5797">
      <w:pPr>
        <w:pStyle w:val="CommentText"/>
        <w:rPr>
          <w:lang w:val="de-DE"/>
        </w:rPr>
      </w:pPr>
    </w:p>
  </w:comment>
  <w:comment w:id="47" w:author="Bond-Lamberty, Benjamin" w:date="2020-09-26T06:23:00Z" w:initials="BLB">
    <w:p w14:paraId="01237E85" w14:textId="6861111F" w:rsidR="000D5797" w:rsidRPr="00E54557" w:rsidRDefault="000D5797">
      <w:pPr>
        <w:pStyle w:val="CommentText"/>
        <w:rPr>
          <w:lang w:val="de-DE"/>
        </w:rPr>
      </w:pPr>
      <w:r>
        <w:rPr>
          <w:rStyle w:val="CommentReference"/>
        </w:rPr>
        <w:annotationRef/>
      </w:r>
      <w:hyperlink r:id="rId4" w:history="1">
        <w:r w:rsidRPr="00335A05">
          <w:rPr>
            <w:rStyle w:val="Hyperlink"/>
            <w:highlight w:val="yellow"/>
            <w:lang w:val="de-DE"/>
          </w:rPr>
          <w:t>http://dx.doi.org/10.1126/science.aaz9463</w:t>
        </w:r>
      </w:hyperlink>
    </w:p>
    <w:p w14:paraId="71F46524" w14:textId="4F1559D1" w:rsidR="000D5797" w:rsidRPr="00E54557" w:rsidRDefault="000D5797">
      <w:pPr>
        <w:pStyle w:val="CommentText"/>
        <w:rPr>
          <w:lang w:val="de-DE"/>
        </w:rPr>
      </w:pPr>
    </w:p>
  </w:comment>
  <w:comment w:id="52" w:author="Bond-Lamberty, Benjamin" w:date="2020-09-26T06:25:00Z" w:initials="BLB">
    <w:p w14:paraId="3A7BBD11" w14:textId="68DA48C3" w:rsidR="000D5797" w:rsidRPr="00335A05" w:rsidRDefault="000D5797">
      <w:pPr>
        <w:pStyle w:val="CommentText"/>
        <w:rPr>
          <w:highlight w:val="yellow"/>
          <w:lang w:val="da-DK"/>
        </w:rPr>
      </w:pPr>
      <w:r>
        <w:rPr>
          <w:rStyle w:val="CommentReference"/>
        </w:rPr>
        <w:annotationRef/>
      </w:r>
      <w:proofErr w:type="spellStart"/>
      <w:r w:rsidRPr="00335A05">
        <w:rPr>
          <w:highlight w:val="yellow"/>
          <w:lang w:val="da-DK"/>
        </w:rPr>
        <w:t>Bonan</w:t>
      </w:r>
      <w:proofErr w:type="spellEnd"/>
      <w:r w:rsidRPr="00335A05">
        <w:rPr>
          <w:highlight w:val="yellow"/>
          <w:lang w:val="da-DK"/>
        </w:rPr>
        <w:t xml:space="preserve"> et al. 2019 </w:t>
      </w:r>
      <w:hyperlink r:id="rId5" w:history="1">
        <w:r w:rsidRPr="00335A05">
          <w:rPr>
            <w:rStyle w:val="Hyperlink"/>
            <w:highlight w:val="yellow"/>
            <w:lang w:val="da-DK"/>
          </w:rPr>
          <w:t>http://dx.doi.org/10.1029/2019GB006175</w:t>
        </w:r>
      </w:hyperlink>
    </w:p>
    <w:p w14:paraId="53FA0504" w14:textId="3C3ED73A" w:rsidR="000D5797" w:rsidRDefault="000D5797">
      <w:pPr>
        <w:pStyle w:val="CommentText"/>
        <w:rPr>
          <w:lang w:val="it-IT"/>
        </w:rPr>
      </w:pPr>
      <w:r w:rsidRPr="00335A05">
        <w:rPr>
          <w:highlight w:val="yellow"/>
          <w:lang w:val="it-IT"/>
        </w:rPr>
        <w:t xml:space="preserve">Di Vittorio et al. 2020 </w:t>
      </w:r>
      <w:hyperlink r:id="rId6" w:history="1">
        <w:r w:rsidRPr="00335A05">
          <w:rPr>
            <w:rStyle w:val="Hyperlink"/>
            <w:highlight w:val="yellow"/>
            <w:lang w:val="it-IT"/>
          </w:rPr>
          <w:t>http://dx.doi.org/10.1029/2019GB006383</w:t>
        </w:r>
      </w:hyperlink>
    </w:p>
    <w:p w14:paraId="14620D22" w14:textId="46DE29E5" w:rsidR="000D5797" w:rsidRPr="00EE03D1" w:rsidRDefault="000D5797">
      <w:pPr>
        <w:pStyle w:val="CommentText"/>
        <w:rPr>
          <w:lang w:val="it-IT"/>
        </w:rPr>
      </w:pPr>
    </w:p>
  </w:comment>
  <w:comment w:id="54" w:author="Bond-Lamberty, Benjamin" w:date="2020-09-26T06:28:00Z" w:initials="BLB">
    <w:p w14:paraId="144A9541" w14:textId="65A7A48C" w:rsidR="000D5797" w:rsidRDefault="000D5797">
      <w:pPr>
        <w:pStyle w:val="CommentText"/>
      </w:pPr>
      <w:r>
        <w:rPr>
          <w:rStyle w:val="CommentReference"/>
        </w:rPr>
        <w:annotationRef/>
      </w:r>
      <w:r w:rsidRPr="00335A05">
        <w:rPr>
          <w:highlight w:val="yellow"/>
        </w:rPr>
        <w:t>I knew this, but still, wow.</w:t>
      </w:r>
    </w:p>
  </w:comment>
  <w:comment w:id="62" w:author="Bond-Lamberty, Benjamin" w:date="2020-09-26T06:33:00Z" w:initials="BLB">
    <w:p w14:paraId="670A8367" w14:textId="1360D9A5" w:rsidR="000D5797" w:rsidRDefault="000D5797">
      <w:pPr>
        <w:pStyle w:val="CommentText"/>
      </w:pPr>
      <w:r>
        <w:rPr>
          <w:rStyle w:val="CommentReference"/>
        </w:rPr>
        <w:annotationRef/>
      </w:r>
      <w:r w:rsidRPr="00FE4F5C">
        <w:rPr>
          <w:highlight w:val="yellow"/>
        </w:rPr>
        <w:t>?</w:t>
      </w:r>
    </w:p>
  </w:comment>
  <w:comment w:id="89" w:author="Teixeira, Kristina A." w:date="2020-09-26T08:40:00Z" w:initials="TKA">
    <w:p w14:paraId="1EF92EEA" w14:textId="0E7741F4" w:rsidR="000D5797" w:rsidRDefault="000D5797">
      <w:pPr>
        <w:pStyle w:val="CommentText"/>
      </w:pPr>
      <w:r>
        <w:rPr>
          <w:rStyle w:val="CommentReference"/>
        </w:rPr>
        <w:annotationRef/>
      </w:r>
      <w:r>
        <w:t>Ok in PDF</w:t>
      </w:r>
    </w:p>
  </w:comment>
  <w:comment w:id="94" w:author="Bond-Lamberty, Benjamin" w:date="2020-09-26T06:50:00Z" w:initials="BLB">
    <w:p w14:paraId="01B58425" w14:textId="3606DD55" w:rsidR="000D5797" w:rsidRDefault="000D5797">
      <w:pPr>
        <w:pStyle w:val="CommentText"/>
      </w:pPr>
      <w:r>
        <w:rPr>
          <w:rStyle w:val="CommentReference"/>
        </w:rPr>
        <w:annotationRef/>
      </w:r>
      <w:r w:rsidRPr="00D971CE">
        <w:rPr>
          <w:highlight w:val="yellow"/>
        </w:rPr>
        <w:t>Interesting</w:t>
      </w:r>
    </w:p>
  </w:comment>
  <w:comment w:id="96" w:author="Bond-Lamberty, Benjamin" w:date="2020-09-26T06:58:00Z" w:initials="BLB">
    <w:p w14:paraId="470EF76C" w14:textId="77777777" w:rsidR="000D5797" w:rsidRPr="00D971CE" w:rsidRDefault="000D5797">
      <w:pPr>
        <w:pStyle w:val="CommentText"/>
        <w:rPr>
          <w:highlight w:val="yellow"/>
        </w:rPr>
      </w:pPr>
      <w:r>
        <w:rPr>
          <w:rStyle w:val="CommentReference"/>
        </w:rPr>
        <w:annotationRef/>
      </w:r>
      <w:r w:rsidRPr="00D971CE">
        <w:rPr>
          <w:highlight w:val="yellow"/>
        </w:rPr>
        <w:t>!!!</w:t>
      </w:r>
    </w:p>
    <w:p w14:paraId="62F04B60" w14:textId="77777777" w:rsidR="000D5797" w:rsidRPr="00D971CE" w:rsidRDefault="000D5797">
      <w:pPr>
        <w:pStyle w:val="CommentText"/>
        <w:rPr>
          <w:highlight w:val="yellow"/>
        </w:rPr>
      </w:pPr>
    </w:p>
    <w:p w14:paraId="4FD449A8" w14:textId="04466849" w:rsidR="000D5797" w:rsidRDefault="000D5797">
      <w:pPr>
        <w:pStyle w:val="CommentText"/>
      </w:pPr>
      <w:r w:rsidRPr="00D971CE">
        <w:rPr>
          <w:highlight w:val="yellow"/>
        </w:rPr>
        <w:t>Are these all necessary?</w:t>
      </w:r>
    </w:p>
  </w:comment>
  <w:comment w:id="97" w:author="Teixeira, Kristina A." w:date="2020-09-26T08:44:00Z" w:initials="TKA">
    <w:p w14:paraId="1029E338" w14:textId="2366383A" w:rsidR="000D5797" w:rsidRDefault="000D5797">
      <w:pPr>
        <w:pStyle w:val="CommentText"/>
      </w:pPr>
      <w:r>
        <w:rPr>
          <w:rStyle w:val="CommentReference"/>
        </w:rPr>
        <w:annotationRef/>
      </w:r>
      <w:r>
        <w:t>I think they could be interesting to readers, and doesn’t hurt …</w:t>
      </w:r>
    </w:p>
  </w:comment>
  <w:comment w:id="98" w:author="Bond-Lamberty, Benjamin" w:date="2020-09-26T06:59:00Z" w:initials="BLB">
    <w:p w14:paraId="35F392D1" w14:textId="34AF582C" w:rsidR="000D5797" w:rsidRDefault="000D5797">
      <w:pPr>
        <w:pStyle w:val="CommentText"/>
      </w:pPr>
      <w:r>
        <w:rPr>
          <w:rStyle w:val="CommentReference"/>
        </w:rPr>
        <w:annotationRef/>
      </w:r>
      <w:r w:rsidRPr="00D971CE">
        <w:rPr>
          <w:highlight w:val="yellow"/>
        </w:rPr>
        <w:t>OK, again, interesting.</w:t>
      </w:r>
    </w:p>
  </w:comment>
  <w:comment w:id="101" w:author="Teixeira, Kristina A." w:date="2020-09-26T08:46:00Z" w:initials="TKA">
    <w:p w14:paraId="2387CAEF" w14:textId="5D26B4F0" w:rsidR="000D5797" w:rsidRDefault="000D5797">
      <w:pPr>
        <w:pStyle w:val="CommentText"/>
      </w:pPr>
      <w:r>
        <w:rPr>
          <w:rStyle w:val="CommentReference"/>
        </w:rPr>
        <w:annotationRef/>
      </w:r>
      <w:r>
        <w:t>Ok in pdf</w:t>
      </w:r>
    </w:p>
  </w:comment>
  <w:comment w:id="104" w:author="Bond-Lamberty, Benjamin" w:date="2020-09-26T07:02:00Z" w:initials="BLB">
    <w:p w14:paraId="48CB9740" w14:textId="779DEA41" w:rsidR="000D5797" w:rsidRDefault="000D5797">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105" w:author="Teixeira, Kristina A." w:date="2020-09-26T08:47:00Z" w:initials="TKA">
    <w:p w14:paraId="30F84D9B" w14:textId="14613104" w:rsidR="000D5797" w:rsidRDefault="000D5797">
      <w:pPr>
        <w:pStyle w:val="CommentText"/>
      </w:pPr>
      <w:r>
        <w:rPr>
          <w:rStyle w:val="CommentReference"/>
        </w:rPr>
        <w:annotationRef/>
      </w:r>
      <w:r>
        <w:t>Detailed below</w:t>
      </w:r>
    </w:p>
  </w:comment>
  <w:comment w:id="106" w:author="Bond-Lamberty, Benjamin" w:date="2020-09-26T07:04:00Z" w:initials="BLB">
    <w:p w14:paraId="4A0691E2" w14:textId="690BE019" w:rsidR="000D5797" w:rsidRDefault="000D5797">
      <w:pPr>
        <w:pStyle w:val="CommentText"/>
      </w:pPr>
      <w:r>
        <w:rPr>
          <w:rStyle w:val="CommentReference"/>
        </w:rPr>
        <w:annotationRef/>
      </w:r>
      <w:r w:rsidRPr="00D971CE">
        <w:rPr>
          <w:highlight w:val="yellow"/>
        </w:rPr>
        <w:t>“are correlated with a different set of factors”? Careful about inferring causality.</w:t>
      </w:r>
    </w:p>
  </w:comment>
  <w:comment w:id="108" w:author="Bond-Lamberty, Benjamin" w:date="2020-09-26T07:04:00Z" w:initials="BLB">
    <w:p w14:paraId="78DB44CC" w14:textId="77777777" w:rsidR="000D5797" w:rsidRPr="00D971CE" w:rsidRDefault="000D5797">
      <w:pPr>
        <w:pStyle w:val="CommentText"/>
        <w:rPr>
          <w:highlight w:val="yellow"/>
        </w:rPr>
      </w:pPr>
      <w:r>
        <w:rPr>
          <w:rStyle w:val="CommentReference"/>
        </w:rPr>
        <w:annotationRef/>
      </w:r>
      <w:r w:rsidRPr="00D971CE">
        <w:rPr>
          <w:highlight w:val="yellow"/>
        </w:rPr>
        <w:t xml:space="preserve">This word is getting overused </w:t>
      </w:r>
      <w:r w:rsidRPr="00D971CE">
        <w:rPr>
          <w:highlight w:val="yellow"/>
        </w:rPr>
        <w:sym w:font="Wingdings" w:char="F04A"/>
      </w:r>
    </w:p>
    <w:p w14:paraId="7373B71E" w14:textId="77777777" w:rsidR="000D5797" w:rsidRPr="00D971CE" w:rsidRDefault="000D5797">
      <w:pPr>
        <w:pStyle w:val="CommentText"/>
        <w:rPr>
          <w:highlight w:val="yellow"/>
        </w:rPr>
      </w:pPr>
    </w:p>
    <w:p w14:paraId="140131D3" w14:textId="53A2911A" w:rsidR="000D5797" w:rsidRDefault="000D5797">
      <w:pPr>
        <w:pStyle w:val="CommentText"/>
      </w:pPr>
      <w:r w:rsidRPr="00D971CE">
        <w:rPr>
          <w:highlight w:val="yellow"/>
        </w:rPr>
        <w:t>“provides unprecedented coverage</w:t>
      </w:r>
      <w:proofErr w:type="gramStart"/>
      <w:r w:rsidRPr="00D971CE">
        <w:rPr>
          <w:highlight w:val="yellow"/>
        </w:rPr>
        <w:t>” !</w:t>
      </w:r>
      <w:proofErr w:type="gramEnd"/>
    </w:p>
  </w:comment>
  <w:comment w:id="109" w:author="Bond-Lamberty, Benjamin" w:date="2020-09-26T07:06:00Z" w:initials="BLB">
    <w:p w14:paraId="1524D5C0" w14:textId="77777777" w:rsidR="000D5797" w:rsidRDefault="000D5797">
      <w:pPr>
        <w:pStyle w:val="CommentText"/>
      </w:pPr>
      <w:r>
        <w:rPr>
          <w:rStyle w:val="CommentReference"/>
        </w:rPr>
        <w:annotationRef/>
      </w:r>
      <w:r>
        <w:t>Yes.</w:t>
      </w:r>
    </w:p>
    <w:p w14:paraId="58318A44" w14:textId="77777777" w:rsidR="000D5797" w:rsidRDefault="000D5797">
      <w:pPr>
        <w:pStyle w:val="CommentText"/>
      </w:pPr>
    </w:p>
    <w:p w14:paraId="5BBBB5BE" w14:textId="39EC612C" w:rsidR="000D5797" w:rsidRPr="00501071" w:rsidRDefault="000D5797" w:rsidP="00281E30">
      <w:pPr>
        <w:pStyle w:val="CommentText"/>
        <w:rPr>
          <w:highlight w:val="yellow"/>
        </w:rPr>
      </w:pPr>
      <w:proofErr w:type="spellStart"/>
      <w:r w:rsidRPr="00501071">
        <w:rPr>
          <w:highlight w:val="yellow"/>
        </w:rPr>
        <w:t>Pregitzer</w:t>
      </w:r>
      <w:proofErr w:type="spellEnd"/>
      <w:r w:rsidRPr="00501071">
        <w:rPr>
          <w:highlight w:val="yellow"/>
        </w:rPr>
        <w:t xml:space="preserve"> and </w:t>
      </w:r>
      <w:proofErr w:type="spellStart"/>
      <w:r w:rsidRPr="00501071">
        <w:rPr>
          <w:highlight w:val="yellow"/>
        </w:rPr>
        <w:t>Euskirchen</w:t>
      </w:r>
      <w:proofErr w:type="spellEnd"/>
      <w:r w:rsidRPr="00501071">
        <w:rPr>
          <w:highlight w:val="yellow"/>
        </w:rPr>
        <w:t xml:space="preserve"> 2004 </w:t>
      </w:r>
      <w:hyperlink r:id="rId7" w:history="1">
        <w:r w:rsidRPr="00501071">
          <w:rPr>
            <w:rStyle w:val="Hyperlink"/>
            <w:highlight w:val="yellow"/>
          </w:rPr>
          <w:t>http://dx.doi.org/10.1111/j.1365-2486.2004.00866.x</w:t>
        </w:r>
      </w:hyperlink>
    </w:p>
    <w:p w14:paraId="540D48F1" w14:textId="77777777" w:rsidR="000D5797" w:rsidRPr="00501071" w:rsidRDefault="000D5797" w:rsidP="00281E30">
      <w:pPr>
        <w:pStyle w:val="CommentText"/>
        <w:rPr>
          <w:highlight w:val="yellow"/>
        </w:rPr>
      </w:pPr>
      <w:r w:rsidRPr="00501071">
        <w:rPr>
          <w:highlight w:val="yellow"/>
        </w:rPr>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p>
    <w:p w14:paraId="48E525CE" w14:textId="77777777" w:rsidR="000D5797" w:rsidRPr="00501071" w:rsidRDefault="000D5797" w:rsidP="00281E30">
      <w:pPr>
        <w:pStyle w:val="CommentText"/>
        <w:rPr>
          <w:highlight w:val="yellow"/>
        </w:rPr>
      </w:pPr>
    </w:p>
    <w:p w14:paraId="20FDF3F4" w14:textId="68099F5E" w:rsidR="000D5797" w:rsidRPr="00501071" w:rsidRDefault="000D5797" w:rsidP="00281E30">
      <w:pPr>
        <w:pStyle w:val="CommentText"/>
        <w:rPr>
          <w:highlight w:val="yellow"/>
          <w:lang w:val="fr-FR"/>
        </w:rPr>
      </w:pPr>
      <w:proofErr w:type="spellStart"/>
      <w:r w:rsidRPr="00501071">
        <w:rPr>
          <w:highlight w:val="yellow"/>
          <w:lang w:val="fr-FR"/>
        </w:rPr>
        <w:t>Amiro</w:t>
      </w:r>
      <w:proofErr w:type="spellEnd"/>
      <w:r w:rsidRPr="00501071">
        <w:rPr>
          <w:highlight w:val="yellow"/>
          <w:lang w:val="fr-FR"/>
        </w:rPr>
        <w:t xml:space="preserve"> et al. 2010 </w:t>
      </w:r>
      <w:hyperlink r:id="rId8" w:history="1">
        <w:r w:rsidRPr="00501071">
          <w:rPr>
            <w:rStyle w:val="Hyperlink"/>
            <w:highlight w:val="yellow"/>
            <w:lang w:val="fr-FR"/>
          </w:rPr>
          <w:t>http://dx.doi.org/10.1029/2010JG001390</w:t>
        </w:r>
      </w:hyperlink>
    </w:p>
    <w:p w14:paraId="763E2985" w14:textId="68DEA272" w:rsidR="000D5797" w:rsidRPr="00501071" w:rsidRDefault="000D5797" w:rsidP="00281E30">
      <w:pPr>
        <w:pStyle w:val="CommentText"/>
        <w:rPr>
          <w:highlight w:val="yellow"/>
          <w:lang w:val="da-DK"/>
        </w:rPr>
      </w:pPr>
      <w:proofErr w:type="spellStart"/>
      <w:r w:rsidRPr="00501071">
        <w:rPr>
          <w:highlight w:val="yellow"/>
          <w:lang w:val="da-DK"/>
        </w:rPr>
        <w:t>Houghton</w:t>
      </w:r>
      <w:proofErr w:type="spellEnd"/>
      <w:r w:rsidRPr="00501071">
        <w:rPr>
          <w:highlight w:val="yellow"/>
          <w:lang w:val="da-DK"/>
        </w:rPr>
        <w:t xml:space="preserve"> et al. 2020 </w:t>
      </w:r>
      <w:hyperlink r:id="rId9" w:history="1">
        <w:r w:rsidRPr="00501071">
          <w:rPr>
            <w:rStyle w:val="Hyperlink"/>
            <w:highlight w:val="yellow"/>
            <w:lang w:val="da-DK"/>
          </w:rPr>
          <w:t>https://doi.org/10.1111/gcb.15050</w:t>
        </w:r>
      </w:hyperlink>
    </w:p>
    <w:p w14:paraId="6FB7DDAE" w14:textId="77777777" w:rsidR="000D5797" w:rsidRPr="00501071" w:rsidRDefault="000D5797" w:rsidP="00281E30">
      <w:pPr>
        <w:pStyle w:val="CommentText"/>
        <w:rPr>
          <w:highlight w:val="yellow"/>
          <w:lang w:val="da-DK"/>
        </w:rPr>
      </w:pPr>
    </w:p>
    <w:p w14:paraId="6DC849F6" w14:textId="77777777" w:rsidR="000D5797" w:rsidRPr="00501071" w:rsidRDefault="000D5797" w:rsidP="00281E30">
      <w:pPr>
        <w:pStyle w:val="CommentText"/>
        <w:rPr>
          <w:highlight w:val="yellow"/>
          <w:lang w:val="da-DK"/>
        </w:rPr>
      </w:pPr>
      <w:proofErr w:type="spellStart"/>
      <w:r w:rsidRPr="00501071">
        <w:rPr>
          <w:highlight w:val="yellow"/>
          <w:lang w:val="da-DK"/>
        </w:rPr>
        <w:t>Turnover</w:t>
      </w:r>
      <w:proofErr w:type="spellEnd"/>
      <w:r w:rsidRPr="00501071">
        <w:rPr>
          <w:highlight w:val="yellow"/>
          <w:lang w:val="da-DK"/>
        </w:rPr>
        <w:t>:</w:t>
      </w:r>
    </w:p>
    <w:p w14:paraId="4A8CF66D" w14:textId="2E5E2BEF" w:rsidR="000D5797" w:rsidRPr="00501071" w:rsidRDefault="000D5797" w:rsidP="00281E30">
      <w:pPr>
        <w:pStyle w:val="CommentText"/>
        <w:rPr>
          <w:highlight w:val="yellow"/>
          <w:lang w:val="da-DK"/>
        </w:rPr>
      </w:pPr>
      <w:proofErr w:type="spellStart"/>
      <w:r w:rsidRPr="00501071">
        <w:rPr>
          <w:highlight w:val="yellow"/>
          <w:lang w:val="da-DK"/>
        </w:rPr>
        <w:t>Pugh</w:t>
      </w:r>
      <w:proofErr w:type="spellEnd"/>
      <w:r w:rsidRPr="00501071">
        <w:rPr>
          <w:highlight w:val="yellow"/>
          <w:lang w:val="da-DK"/>
        </w:rPr>
        <w:t xml:space="preserve"> et al. 2020 </w:t>
      </w:r>
      <w:hyperlink r:id="rId10" w:history="1">
        <w:r w:rsidRPr="00501071">
          <w:rPr>
            <w:rStyle w:val="Hyperlink"/>
            <w:highlight w:val="yellow"/>
            <w:lang w:val="da-DK"/>
          </w:rPr>
          <w:t>http://dx.doi.org/10.5194/bg-2019-491</w:t>
        </w:r>
      </w:hyperlink>
    </w:p>
    <w:p w14:paraId="564FB17F" w14:textId="0211D379" w:rsidR="000D5797" w:rsidRPr="00501071" w:rsidRDefault="000D5797" w:rsidP="00281E30">
      <w:pPr>
        <w:pStyle w:val="CommentText"/>
        <w:rPr>
          <w:highlight w:val="yellow"/>
        </w:rPr>
      </w:pPr>
      <w:r w:rsidRPr="00501071">
        <w:rPr>
          <w:highlight w:val="yellow"/>
        </w:rPr>
        <w:t xml:space="preserve">Yu et al. 2019 </w:t>
      </w:r>
      <w:hyperlink r:id="rId11" w:history="1">
        <w:r w:rsidRPr="00501071">
          <w:rPr>
            <w:rStyle w:val="Hyperlink"/>
            <w:highlight w:val="yellow"/>
          </w:rPr>
          <w:t>http://dx.doi.org/10.1073/pnas.1821387116</w:t>
        </w:r>
      </w:hyperlink>
    </w:p>
    <w:p w14:paraId="3E3045F3" w14:textId="006C8F3E" w:rsidR="000D5797" w:rsidRPr="00501071" w:rsidRDefault="000D5797" w:rsidP="00281E30">
      <w:pPr>
        <w:pStyle w:val="CommentText"/>
        <w:rPr>
          <w:highlight w:val="yellow"/>
        </w:rPr>
      </w:pPr>
    </w:p>
    <w:p w14:paraId="5FC00022" w14:textId="575146DB" w:rsidR="000D5797" w:rsidRPr="00501071" w:rsidRDefault="000D5797" w:rsidP="00281E30">
      <w:pPr>
        <w:pStyle w:val="CommentText"/>
        <w:rPr>
          <w:highlight w:val="yellow"/>
        </w:rPr>
      </w:pPr>
      <w:r w:rsidRPr="00501071">
        <w:rPr>
          <w:highlight w:val="yellow"/>
        </w:rPr>
        <w:t>Human footprint in global forests</w:t>
      </w:r>
    </w:p>
    <w:p w14:paraId="06D82DE8" w14:textId="3CDBE55C" w:rsidR="000D5797" w:rsidRPr="00501071" w:rsidRDefault="008B1382" w:rsidP="00281E30">
      <w:pPr>
        <w:pStyle w:val="CommentText"/>
        <w:rPr>
          <w:highlight w:val="yellow"/>
        </w:rPr>
      </w:pPr>
      <w:hyperlink r:id="rId12" w:history="1">
        <w:r w:rsidR="000D5797" w:rsidRPr="00501071">
          <w:rPr>
            <w:rStyle w:val="Hyperlink"/>
            <w:highlight w:val="yellow"/>
          </w:rPr>
          <w:t>http://dx.doi.org/10.1038/nature05847</w:t>
        </w:r>
      </w:hyperlink>
    </w:p>
    <w:p w14:paraId="06E1973A" w14:textId="740998DE" w:rsidR="000D5797" w:rsidRPr="00501071" w:rsidRDefault="008B1382" w:rsidP="00281E30">
      <w:pPr>
        <w:pStyle w:val="CommentText"/>
        <w:rPr>
          <w:highlight w:val="yellow"/>
        </w:rPr>
      </w:pPr>
      <w:hyperlink r:id="rId13" w:history="1">
        <w:r w:rsidR="000D5797" w:rsidRPr="00501071">
          <w:rPr>
            <w:rStyle w:val="Hyperlink"/>
            <w:highlight w:val="yellow"/>
          </w:rPr>
          <w:t>http://dx.doi.org/10.1038/nature02619</w:t>
        </w:r>
      </w:hyperlink>
    </w:p>
    <w:p w14:paraId="4A21CEF6" w14:textId="77777777" w:rsidR="000D5797" w:rsidRPr="00501071" w:rsidRDefault="000D5797" w:rsidP="00281E30">
      <w:pPr>
        <w:pStyle w:val="CommentText"/>
        <w:rPr>
          <w:highlight w:val="yellow"/>
        </w:rPr>
      </w:pPr>
    </w:p>
    <w:p w14:paraId="4DB6C936" w14:textId="77777777" w:rsidR="000D5797" w:rsidRPr="00501071" w:rsidRDefault="000D5797" w:rsidP="00281E30">
      <w:pPr>
        <w:pStyle w:val="CommentText"/>
        <w:rPr>
          <w:highlight w:val="yellow"/>
        </w:rPr>
      </w:pPr>
      <w:r w:rsidRPr="00501071">
        <w:rPr>
          <w:highlight w:val="yellow"/>
        </w:rPr>
        <w:t>Mention consistency (or lack of) with e.g. GOLUM-CNP?</w:t>
      </w:r>
    </w:p>
    <w:p w14:paraId="0CE39440" w14:textId="71D541EA" w:rsidR="000D5797" w:rsidRDefault="008B1382" w:rsidP="00281E30">
      <w:pPr>
        <w:pStyle w:val="CommentText"/>
      </w:pPr>
      <w:hyperlink r:id="rId14" w:history="1">
        <w:r w:rsidR="000D5797" w:rsidRPr="00501071">
          <w:rPr>
            <w:rStyle w:val="Hyperlink"/>
            <w:highlight w:val="yellow"/>
          </w:rPr>
          <w:t>http://dx.doi.org/10.5194/gmd-11-3903-2018</w:t>
        </w:r>
      </w:hyperlink>
    </w:p>
    <w:p w14:paraId="240FA230" w14:textId="2F0278DD" w:rsidR="000D5797" w:rsidRPr="00281E30" w:rsidRDefault="000D5797" w:rsidP="00281E30">
      <w:pPr>
        <w:pStyle w:val="CommentText"/>
      </w:pPr>
    </w:p>
  </w:comment>
  <w:comment w:id="119" w:author="Bond-Lamberty, Benjamin" w:date="2020-09-26T07:17:00Z" w:initials="BLB">
    <w:p w14:paraId="5E21AD02" w14:textId="4B4B7E66" w:rsidR="000D5797" w:rsidRDefault="000D5797">
      <w:pPr>
        <w:pStyle w:val="CommentText"/>
      </w:pPr>
      <w:r>
        <w:rPr>
          <w:rStyle w:val="CommentReference"/>
        </w:rPr>
        <w:annotationRef/>
      </w:r>
      <w:r w:rsidRPr="000D5797">
        <w:rPr>
          <w:highlight w:val="yellow"/>
        </w:rPr>
        <w:t>But presumably this exact number is an artifact; don’t over-emphasize.</w:t>
      </w:r>
    </w:p>
  </w:comment>
  <w:comment w:id="122" w:author="Bond-Lamberty, Benjamin" w:date="2020-09-26T07:18:00Z" w:initials="BLB">
    <w:p w14:paraId="00B7BE66" w14:textId="36EFE288" w:rsidR="000D5797" w:rsidRDefault="000D5797">
      <w:pPr>
        <w:pStyle w:val="CommentText"/>
      </w:pPr>
      <w:r>
        <w:rPr>
          <w:rStyle w:val="CommentReference"/>
        </w:rPr>
        <w:annotationRef/>
      </w:r>
      <w:hyperlink r:id="rId15" w:history="1">
        <w:r w:rsidRPr="00664140">
          <w:rPr>
            <w:rStyle w:val="Hyperlink"/>
          </w:rPr>
          <w:t>http://dx.doi.org/10.1038/s41559-019-0958-3</w:t>
        </w:r>
      </w:hyperlink>
    </w:p>
    <w:p w14:paraId="515D6C7F" w14:textId="1B96BC05" w:rsidR="000D5797" w:rsidRDefault="000D5797">
      <w:pPr>
        <w:pStyle w:val="CommentText"/>
      </w:pPr>
    </w:p>
  </w:comment>
  <w:comment w:id="129" w:author="Bond-Lamberty, Benjamin" w:date="2020-09-26T07:25:00Z" w:initials="BLB">
    <w:p w14:paraId="0E728D67" w14:textId="04C138AF" w:rsidR="000D5797" w:rsidRDefault="000D5797">
      <w:pPr>
        <w:pStyle w:val="CommentText"/>
      </w:pPr>
      <w:r>
        <w:rPr>
          <w:rStyle w:val="CommentReference"/>
        </w:rPr>
        <w:annotationRef/>
      </w:r>
      <w:hyperlink r:id="rId16" w:history="1">
        <w:r w:rsidRPr="000D5797">
          <w:rPr>
            <w:rStyle w:val="Hyperlink"/>
            <w:highlight w:val="yellow"/>
          </w:rPr>
          <w:t>http://dx.doi.org/10.1002/ecs2.1380</w:t>
        </w:r>
      </w:hyperlink>
    </w:p>
    <w:p w14:paraId="03901790" w14:textId="43617FD9" w:rsidR="000D5797" w:rsidRDefault="000D5797">
      <w:pPr>
        <w:pStyle w:val="CommentText"/>
      </w:pPr>
    </w:p>
  </w:comment>
  <w:comment w:id="133" w:author="Bond-Lamberty, Benjamin" w:date="2020-09-26T07:26:00Z" w:initials="BLB">
    <w:p w14:paraId="28CCBF2E" w14:textId="207424A5" w:rsidR="000D5797" w:rsidRDefault="000D5797">
      <w:pPr>
        <w:pStyle w:val="CommentText"/>
      </w:pPr>
      <w:r>
        <w:rPr>
          <w:rStyle w:val="CommentReference"/>
        </w:rPr>
        <w:annotationRef/>
      </w:r>
      <w:hyperlink r:id="rId17" w:history="1">
        <w:r w:rsidRPr="006635E4">
          <w:rPr>
            <w:rStyle w:val="Hyperlink"/>
            <w:highlight w:val="yellow"/>
          </w:rPr>
          <w:t>https://carbon.nasa.gov/pdfs/CMS_Phase-1_Report_Final_optimized.pdf</w:t>
        </w:r>
      </w:hyperlink>
      <w:r w:rsidRPr="006635E4">
        <w:rPr>
          <w:highlight w:val="yellow"/>
        </w:rPr>
        <w:t xml:space="preserve"> but maybe better to cite open literature, one of the papers listed at </w:t>
      </w:r>
      <w:hyperlink r:id="rId18" w:history="1">
        <w:r w:rsidRPr="006635E4">
          <w:rPr>
            <w:rStyle w:val="Hyperlink"/>
            <w:highlight w:val="yellow"/>
          </w:rPr>
          <w:t>https://cmsflux.jpl.nasa.gov/get-data/publication-data-sets</w:t>
        </w:r>
      </w:hyperlink>
    </w:p>
    <w:p w14:paraId="4361825E" w14:textId="2633B5A8" w:rsidR="000D5797" w:rsidRDefault="000D5797">
      <w:pPr>
        <w:pStyle w:val="CommentText"/>
      </w:pPr>
    </w:p>
  </w:comment>
  <w:comment w:id="136" w:author="Bond-Lamberty, Benjamin" w:date="2020-09-26T07:24:00Z" w:initials="BLB">
    <w:p w14:paraId="7F5B1000" w14:textId="1B7187F0" w:rsidR="000D5797" w:rsidRDefault="000D5797">
      <w:pPr>
        <w:pStyle w:val="CommentText"/>
      </w:pPr>
      <w:r>
        <w:rPr>
          <w:rStyle w:val="CommentReference"/>
        </w:rPr>
        <w:annotationRef/>
      </w:r>
      <w:r w:rsidRPr="006635E4">
        <w:rPr>
          <w:highlight w:val="yellow"/>
        </w:rP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CE88B0" w15:done="0"/>
  <w15:commentEx w15:paraId="1DE3F769" w15:done="0"/>
  <w15:commentEx w15:paraId="0512E0E2" w15:done="0"/>
  <w15:commentEx w15:paraId="71F46524" w15:done="0"/>
  <w15:commentEx w15:paraId="14620D22" w15:done="0"/>
  <w15:commentEx w15:paraId="144A9541" w15:done="0"/>
  <w15:commentEx w15:paraId="670A8367" w15:done="0"/>
  <w15:commentEx w15:paraId="1EF92EEA" w15:done="0"/>
  <w15:commentEx w15:paraId="01B58425" w15:done="0"/>
  <w15:commentEx w15:paraId="4FD449A8" w15:done="0"/>
  <w15:commentEx w15:paraId="1029E338" w15:paraIdParent="4FD449A8" w15:done="0"/>
  <w15:commentEx w15:paraId="35F392D1" w15:done="0"/>
  <w15:commentEx w15:paraId="2387CAEF" w15:done="0"/>
  <w15:commentEx w15:paraId="48CB9740" w15:done="0"/>
  <w15:commentEx w15:paraId="30F84D9B" w15:paraIdParent="48CB9740" w15:done="0"/>
  <w15:commentEx w15:paraId="4A0691E2" w15:done="0"/>
  <w15:commentEx w15:paraId="140131D3" w15:done="0"/>
  <w15:commentEx w15:paraId="240FA230"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95F1E" w16cex:dateUtc="2020-09-26T10:33:00Z"/>
  <w16cex:commentExtensible w16cex:durableId="23197D14" w16cex:dateUtc="2020-09-26T12:40:00Z"/>
  <w16cex:commentExtensible w16cex:durableId="2319632D" w16cex:dateUtc="2020-09-26T10:50:00Z"/>
  <w16cex:commentExtensible w16cex:durableId="23196533" w16cex:dateUtc="2020-09-26T10:58:00Z"/>
  <w16cex:commentExtensible w16cex:durableId="23197E04" w16cex:dateUtc="2020-09-26T12:44:00Z"/>
  <w16cex:commentExtensible w16cex:durableId="2319655F" w16cex:dateUtc="2020-09-26T10:59:00Z"/>
  <w16cex:commentExtensible w16cex:durableId="23197E6E" w16cex:dateUtc="2020-09-26T12:46:00Z"/>
  <w16cex:commentExtensible w16cex:durableId="2319660D" w16cex:dateUtc="2020-09-26T11:02:00Z"/>
  <w16cex:commentExtensible w16cex:durableId="23197E91" w16cex:dateUtc="2020-09-26T12:47: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CE88B0" w16cid:durableId="23195B0F"/>
  <w16cid:commentId w16cid:paraId="1DE3F769" w16cid:durableId="23195B60"/>
  <w16cid:commentId w16cid:paraId="0512E0E2" w16cid:durableId="23195C89"/>
  <w16cid:commentId w16cid:paraId="71F46524" w16cid:durableId="23195CDA"/>
  <w16cid:commentId w16cid:paraId="14620D22" w16cid:durableId="23195D64"/>
  <w16cid:commentId w16cid:paraId="144A9541" w16cid:durableId="23195E1D"/>
  <w16cid:commentId w16cid:paraId="670A8367" w16cid:durableId="23195F1E"/>
  <w16cid:commentId w16cid:paraId="1EF92EEA" w16cid:durableId="23197D14"/>
  <w16cid:commentId w16cid:paraId="01B58425" w16cid:durableId="2319632D"/>
  <w16cid:commentId w16cid:paraId="4FD449A8" w16cid:durableId="23196533"/>
  <w16cid:commentId w16cid:paraId="1029E338" w16cid:durableId="23197E04"/>
  <w16cid:commentId w16cid:paraId="35F392D1" w16cid:durableId="2319655F"/>
  <w16cid:commentId w16cid:paraId="2387CAEF" w16cid:durableId="23197E6E"/>
  <w16cid:commentId w16cid:paraId="48CB9740" w16cid:durableId="2319660D"/>
  <w16cid:commentId w16cid:paraId="30F84D9B" w16cid:durableId="23197E91"/>
  <w16cid:commentId w16cid:paraId="4A0691E2" w16cid:durableId="23196671"/>
  <w16cid:commentId w16cid:paraId="140131D3" w16cid:durableId="2319669A"/>
  <w16cid:commentId w16cid:paraId="240FA230" w16cid:durableId="231966F4"/>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60CC2" w14:textId="77777777" w:rsidR="008B1382" w:rsidRDefault="008B1382">
      <w:pPr>
        <w:spacing w:after="0"/>
      </w:pPr>
      <w:r>
        <w:separator/>
      </w:r>
    </w:p>
  </w:endnote>
  <w:endnote w:type="continuationSeparator" w:id="0">
    <w:p w14:paraId="73E06498" w14:textId="77777777" w:rsidR="008B1382" w:rsidRDefault="008B1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00000000" w:usb2="0001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57283" w14:textId="77777777" w:rsidR="008B1382" w:rsidRDefault="008B1382">
      <w:r>
        <w:separator/>
      </w:r>
    </w:p>
  </w:footnote>
  <w:footnote w:type="continuationSeparator" w:id="0">
    <w:p w14:paraId="5986639E" w14:textId="77777777" w:rsidR="008B1382" w:rsidRDefault="008B13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0D5797"/>
    <w:rsid w:val="0011725C"/>
    <w:rsid w:val="001F3F00"/>
    <w:rsid w:val="00281E30"/>
    <w:rsid w:val="00335A05"/>
    <w:rsid w:val="00365987"/>
    <w:rsid w:val="0037394E"/>
    <w:rsid w:val="00455B10"/>
    <w:rsid w:val="00493F88"/>
    <w:rsid w:val="004A05F8"/>
    <w:rsid w:val="004A2797"/>
    <w:rsid w:val="004B446A"/>
    <w:rsid w:val="004C5CCA"/>
    <w:rsid w:val="004E29B3"/>
    <w:rsid w:val="00501071"/>
    <w:rsid w:val="00506B67"/>
    <w:rsid w:val="00590D07"/>
    <w:rsid w:val="005C351E"/>
    <w:rsid w:val="00662CCC"/>
    <w:rsid w:val="006635E4"/>
    <w:rsid w:val="006975D6"/>
    <w:rsid w:val="006A56F9"/>
    <w:rsid w:val="006E543F"/>
    <w:rsid w:val="00712842"/>
    <w:rsid w:val="00784D58"/>
    <w:rsid w:val="0084735E"/>
    <w:rsid w:val="008B1382"/>
    <w:rsid w:val="008D6863"/>
    <w:rsid w:val="009C339C"/>
    <w:rsid w:val="00AD0351"/>
    <w:rsid w:val="00AD079A"/>
    <w:rsid w:val="00B01741"/>
    <w:rsid w:val="00B37E89"/>
    <w:rsid w:val="00B86B75"/>
    <w:rsid w:val="00BC48D5"/>
    <w:rsid w:val="00BF74D8"/>
    <w:rsid w:val="00C36279"/>
    <w:rsid w:val="00C85750"/>
    <w:rsid w:val="00CD3499"/>
    <w:rsid w:val="00D2159C"/>
    <w:rsid w:val="00D553CC"/>
    <w:rsid w:val="00D971CE"/>
    <w:rsid w:val="00DC3F11"/>
    <w:rsid w:val="00E315A3"/>
    <w:rsid w:val="00E54557"/>
    <w:rsid w:val="00E5617E"/>
    <w:rsid w:val="00E67862"/>
    <w:rsid w:val="00EE03D1"/>
    <w:rsid w:val="00FC04D5"/>
    <w:rsid w:val="00FE4F5C"/>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semiHidden/>
    <w:unhideWhenUsed/>
    <w:rsid w:val="00493F88"/>
    <w:rPr>
      <w:sz w:val="20"/>
      <w:szCs w:val="20"/>
    </w:rPr>
  </w:style>
  <w:style w:type="character" w:customStyle="1" w:styleId="CommentTextChar">
    <w:name w:val="Comment Text Char"/>
    <w:basedOn w:val="DefaultParagraphFont"/>
    <w:link w:val="CommentText"/>
    <w:semiHidden/>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029/2010JG001390" TargetMode="External"/><Relationship Id="rId13" Type="http://schemas.openxmlformats.org/officeDocument/2006/relationships/hyperlink" Target="http://dx.doi.org/10.1038/nature02619" TargetMode="External"/><Relationship Id="rId18" Type="http://schemas.openxmlformats.org/officeDocument/2006/relationships/hyperlink" Target="https://cmsflux.jpl.nasa.gov/get-data/publication-data-sets" TargetMode="External"/><Relationship Id="rId3" Type="http://schemas.openxmlformats.org/officeDocument/2006/relationships/hyperlink" Target="http://dx.doi.org/10.1029/2019GB006264" TargetMode="External"/><Relationship Id="rId7" Type="http://schemas.openxmlformats.org/officeDocument/2006/relationships/hyperlink" Target="http://dx.doi.org/10.1111/j.1365-2486.2004.00866.x" TargetMode="External"/><Relationship Id="rId12" Type="http://schemas.openxmlformats.org/officeDocument/2006/relationships/hyperlink" Target="http://dx.doi.org/10.1038/nature05847" TargetMode="External"/><Relationship Id="rId17" Type="http://schemas.openxmlformats.org/officeDocument/2006/relationships/hyperlink" Target="https://carbon.nasa.gov/pdfs/CMS_Phase-1_Report_Final_optimized.pdf" TargetMode="External"/><Relationship Id="rId2" Type="http://schemas.openxmlformats.org/officeDocument/2006/relationships/hyperlink" Target="http://dx.doi.org/10.1088/1748-9326/aa8978" TargetMode="External"/><Relationship Id="rId16" Type="http://schemas.openxmlformats.org/officeDocument/2006/relationships/hyperlink" Target="http://dx.doi.org/10.1002/ecs2.1380" TargetMode="External"/><Relationship Id="rId1" Type="http://schemas.openxmlformats.org/officeDocument/2006/relationships/hyperlink" Target="http://dx.doi.org/10.1002/2015RG000483" TargetMode="External"/><Relationship Id="rId6" Type="http://schemas.openxmlformats.org/officeDocument/2006/relationships/hyperlink" Target="http://dx.doi.org/10.1029/2019GB006383" TargetMode="External"/><Relationship Id="rId11" Type="http://schemas.openxmlformats.org/officeDocument/2006/relationships/hyperlink" Target="http://dx.doi.org/10.1073/pnas.1821387116" TargetMode="External"/><Relationship Id="rId5" Type="http://schemas.openxmlformats.org/officeDocument/2006/relationships/hyperlink" Target="http://dx.doi.org/10.1029/2019GB006175" TargetMode="External"/><Relationship Id="rId15" Type="http://schemas.openxmlformats.org/officeDocument/2006/relationships/hyperlink" Target="http://dx.doi.org/10.1038/s41559-019-0958-3" TargetMode="External"/><Relationship Id="rId10" Type="http://schemas.openxmlformats.org/officeDocument/2006/relationships/hyperlink" Target="http://dx.doi.org/10.5194/bg-2019-491" TargetMode="External"/><Relationship Id="rId4" Type="http://schemas.openxmlformats.org/officeDocument/2006/relationships/hyperlink" Target="http://dx.doi.org/10.1126/science.aaz9463" TargetMode="External"/><Relationship Id="rId9" Type="http://schemas.openxmlformats.org/officeDocument/2006/relationships/hyperlink" Target="https://doi.org/10.1111/gcb.15050" TargetMode="External"/><Relationship Id="rId14" Type="http://schemas.openxmlformats.org/officeDocument/2006/relationships/hyperlink" Target="http://dx.doi.org/10.5194/gmd-11-3903-2018"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cience.sciencemag.org/content/361/6407/1108" TargetMode="External"/><Relationship Id="rId21" Type="http://schemas.openxmlformats.org/officeDocument/2006/relationships/image" Target="media/image5.png"/><Relationship Id="rId34" Type="http://schemas.openxmlformats.org/officeDocument/2006/relationships/hyperlink" Target="http://www.sciencemag.org/cgi/content/abstract/320/5882/1444" TargetMode="External"/><Relationship Id="rId42" Type="http://schemas.openxmlformats.org/officeDocument/2006/relationships/hyperlink" Target="http://www.pnas.org/lookup/doi/10.1073/pnas.1710465114" TargetMode="External"/><Relationship Id="rId47" Type="http://schemas.openxmlformats.org/officeDocument/2006/relationships/hyperlink" Target="https://www.mdpi.com/2072-4292/11/21/2563" TargetMode="External"/><Relationship Id="rId50" Type="http://schemas.openxmlformats.org/officeDocument/2006/relationships/hyperlink" Target="https://science.sciencemag.org/content/368/6494/eaaz9463" TargetMode="External"/><Relationship Id="rId55" Type="http://schemas.openxmlformats.org/officeDocument/2006/relationships/hyperlink" Target="http://doi.wiley.com/10.1111/gcb.12822"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 TargetMode="External"/><Relationship Id="rId29" Type="http://schemas.openxmlformats.org/officeDocument/2006/relationships/hyperlink" Target="https://zenodo.org/record/3983644" TargetMode="Externa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hyperlink" Target="http://onlinelibrary.wiley.com/doi/10.1111/gcb.13226/abstract" TargetMode="External"/><Relationship Id="rId37" Type="http://schemas.openxmlformats.org/officeDocument/2006/relationships/hyperlink" Target="https://onlinelibrary.wiley.com/doi/abs/10.1046/j.1461-0248.2003.00547.x" TargetMode="External"/><Relationship Id="rId40" Type="http://schemas.openxmlformats.org/officeDocument/2006/relationships/hyperlink" Target="http://www.nature.com/articles/s41558-020-0738-8" TargetMode="External"/><Relationship Id="rId45" Type="http://schemas.openxmlformats.org/officeDocument/2006/relationships/hyperlink" Target="https://onlinelibrary.wiley.com/doi/abs/10.1111/gcb.14144" TargetMode="External"/><Relationship Id="rId53" Type="http://schemas.openxmlformats.org/officeDocument/2006/relationships/hyperlink" Target="http://onlinelibrary.wiley.com/doi/abs/10.1111/gcb.14767"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onlinelibrary.wiley.com/doi/10.1111/gcb.12712/abstract" TargetMode="External"/><Relationship Id="rId35" Type="http://schemas.openxmlformats.org/officeDocument/2006/relationships/hyperlink" Target="http://www.biogeosciences.net/7/1915/2010/" TargetMode="External"/><Relationship Id="rId43" Type="http://schemas.openxmlformats.org/officeDocument/2006/relationships/hyperlink" Target="http://www.sciencemag.org/cgi/doi/10.1126/science.1244693" TargetMode="External"/><Relationship Id="rId48" Type="http://schemas.openxmlformats.org/officeDocument/2006/relationships/hyperlink" Target="https://onlinelibrary.wiley.com/doi/abs/10.1111/geb.12747" TargetMode="External"/><Relationship Id="rId56" Type="http://schemas.openxmlformats.org/officeDocument/2006/relationships/hyperlink" Target="http://www.nature.com/articles/s41586-018-0411-9/" TargetMode="External"/><Relationship Id="rId8" Type="http://schemas.openxmlformats.org/officeDocument/2006/relationships/comments" Target="comments.xml"/><Relationship Id="rId51" Type="http://schemas.openxmlformats.org/officeDocument/2006/relationships/hyperlink" Target="http://www.sciencemag.org/content/early/2011/07/27/science.1201609.abstract"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forc-db/ForC/blob/master/numbers_and_facts/C_cycle_closure.csv" TargetMode="External"/><Relationship Id="rId25" Type="http://schemas.openxmlformats.org/officeDocument/2006/relationships/image" Target="media/image9.png"/><Relationship Id="rId33" Type="http://schemas.openxmlformats.org/officeDocument/2006/relationships/hyperlink" Target="http://journals.ametsoc.org/doi/abs/10.1175/1520-0477(2001)082%3C2415:FANTTS%3E2.3.CO;2" TargetMode="External"/><Relationship Id="rId38" Type="http://schemas.openxmlformats.org/officeDocument/2006/relationships/hyperlink" Target="http://www.nature.com/articles/s41586-020-2686-x" TargetMode="External"/><Relationship Id="rId46" Type="http://schemas.openxmlformats.org/officeDocument/2006/relationships/hyperlink" Target="http://doi.wiley.com/10.1111/nph.15110" TargetMode="External"/><Relationship Id="rId59"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www.nature.com/articles/nclimate3227" TargetMode="External"/><Relationship Id="rId54" Type="http://schemas.openxmlformats.org/officeDocument/2006/relationships/hyperlink" Target="http://www.nature.com/articles/s41597-019-0196-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blob/master/ForC_simplified" TargetMode="External"/><Relationship Id="rId23" Type="http://schemas.openxmlformats.org/officeDocument/2006/relationships/image" Target="media/image7.png"/><Relationship Id="rId28" Type="http://schemas.openxmlformats.org/officeDocument/2006/relationships/hyperlink" Target="http://www.blackwell-synergy.com/doi/abs/10.1111/j.1461-0248.2006.00914.x" TargetMode="External"/><Relationship Id="rId36" Type="http://schemas.openxmlformats.org/officeDocument/2006/relationships/hyperlink" Target="https://doi.org/10.1007/s10712-019-09528-w" TargetMode="External"/><Relationship Id="rId49" Type="http://schemas.openxmlformats.org/officeDocument/2006/relationships/hyperlink" Target="http://onlinelibrary.wiley.com/doi/abs/10.1111/j.1365-2486.2007.01439.x" TargetMode="External"/><Relationship Id="rId57" Type="http://schemas.openxmlformats.org/officeDocument/2006/relationships/hyperlink" Target="http://doi.wiley.com/10.1111/ele.12765" TargetMode="External"/><Relationship Id="rId10" Type="http://schemas.microsoft.com/office/2016/09/relationships/commentsIds" Target="commentsIds.xml"/><Relationship Id="rId31" Type="http://schemas.openxmlformats.org/officeDocument/2006/relationships/hyperlink" Target="http://doi.wiley.com/10.1002/ecy.2229" TargetMode="External"/><Relationship Id="rId44" Type="http://schemas.openxmlformats.org/officeDocument/2006/relationships/hyperlink" Target="http://www.nature.com/articles/s41559-018-0626-z" TargetMode="External"/><Relationship Id="rId52" Type="http://schemas.openxmlformats.org/officeDocument/2006/relationships/hyperlink" Target="http://www.pnas.org/lookup/doi/10.1073/pnas.1810512116"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6</Pages>
  <Words>8181</Words>
  <Characters>4663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40</cp:revision>
  <dcterms:created xsi:type="dcterms:W3CDTF">2020-09-25T17:38:00Z</dcterms:created>
  <dcterms:modified xsi:type="dcterms:W3CDTF">2020-09-2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